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บรรยาย</w:t>
      </w:r>
      <w:r>
        <w:t xml:space="preserve"> </w:t>
      </w:r>
      <w:r>
        <w:t xml:space="preserve">วิชา</w:t>
      </w:r>
      <w:r>
        <w:t xml:space="preserve"> </w:t>
      </w:r>
      <w:r>
        <w:t xml:space="preserve">การจัดการด้านเทคโนโลยีสารสนเทศในองค์กร</w:t>
      </w:r>
      <w:r>
        <w:t xml:space="preserve"> </w:t>
      </w:r>
      <w:r>
        <w:t xml:space="preserve">(IT</w:t>
      </w:r>
      <w:r>
        <w:t xml:space="preserve"> </w:t>
      </w:r>
      <w:r>
        <w:t xml:space="preserve">ปี</w:t>
      </w:r>
      <w:r>
        <w:t xml:space="preserve"> </w:t>
      </w:r>
      <w:r>
        <w:t xml:space="preserve">4)</w:t>
      </w:r>
    </w:p>
    <w:p>
      <w:pPr>
        <w:pStyle w:val="Date"/>
      </w:pPr>
      <w:r>
        <w:t xml:space="preserve">วันอังคารที่</w:t>
      </w:r>
      <w:r>
        <w:t xml:space="preserve"> </w:t>
      </w:r>
      <w:r>
        <w:t xml:space="preserve">13</w:t>
      </w:r>
      <w:r>
        <w:t xml:space="preserve"> </w:t>
      </w:r>
      <w:r>
        <w:t xml:space="preserve">สิงหาคม</w:t>
      </w:r>
      <w:r>
        <w:t xml:space="preserve"> </w:t>
      </w:r>
      <w:r>
        <w:t xml:space="preserve">2562</w:t>
      </w:r>
      <w:r>
        <w:t xml:space="preserve"> </w:t>
      </w:r>
      <w:r>
        <w:t xml:space="preserve">เวลา</w:t>
      </w:r>
      <w:r>
        <w:t xml:space="preserve"> </w:t>
      </w:r>
      <w:r>
        <w:t xml:space="preserve">08.5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ที่เป็นพฤติกรรมที่ดี อะไรค่ะ ทำการบ้านส่งทันตามเวลา ค่ะ มีอีกไหม อ</w:t>
      </w:r>
      <w:r>
        <w:t xml:space="preserve"> </w:t>
      </w:r>
      <w:r>
        <w:t xml:space="preserve">Ցอ๋อ โอเคค่ะ รับผิดชอบต่อตนเอง 1 แล้ว ดูแลคุณพ่อคุณแม่ ถาม ถามคนต่อไป เหมือนระบบมันค้างน่ะบ๊เหมือนระบบมันค้าัมนก็ยังค้างอยู่กหน้าจอเดิม ครูกถามโน๊Ց้ต โน้ตเปิดกล้องไหมคะเครื่องอื่นได้ไหม เปิดกล้องนะคะ เพราะครูจะถามนะคะ ขยัมานิดหนึ่ง ถามป๊อป ให้เรียนห้องนี้นะคะ เวลาครูถาม พี่ล่ามจะได้แปลได้ถามใครนะคะ เราจะได้สื่อสาร และพีี่ล่ามจะได้แปลให้ครูได้ ให้บอกถึงพฤติกรรมที่ดีของเรา มันต้องเป็นเรื่องยิ่งใหญ่นะ ข้อดีของเรา พฤติกรรมที่ดีของเรา 1 อย่าง มีทุกคน ต้องมีสิ่งที่อดี เป็นคนที่มีพฤติกรรมเรียบร้อยเป็นคนแต่งตัวเรียบร้อยนะคะเหมือนกล้องป๊อปมันสูงไปสูงไปหรือเปล่า หมายถึงว่า เอาเก้าอี้ขึ้น พี่ล่ามจะได้เห็น เวลาเราทำมือ เพราะว่าน้องเขาจะเป็นคนตัวเล็ก โอเคนะ โอเคค่ะ ป๊อบเป็นคนเรียบร้อยนะคะ แต่กายเรียบร้อย มาเรียนทุกคาบ แบบนี้โอเค ถามประวิทย์บ้าง ข้อดีของตัวเอง ยืดคอมาทางพลอย ใช้บัดดี้ให้เกิดประโยชน์ครับ ชิพมาฝั่งนี้ โอเค เวลาเรา… พี่เขาจะได้เห็นนะคะ ให้ประวิทย์บอกถึงพฤติกรรมที่ดีของตัว 1 ข้อ มีไหมคะ 1 อย่าง โอเคค่ะ เป็นคนมีมารยาทเรียบร้อย นะคะ ต่อไป ถาม ถามเก๋งถามเก๋ง ทำไมมันได้แค่บางเครื่อง เก๋ง ชิป ต้องบอกเต้ยล่ะ ชิด ใช้เครื่องนี้นะ ใช้เครื่องนี้ค่ะต้องแนะนำตัวเองก่อนไหม พี่ล่ามเขาจะได้ ให้บอกชชื่อตัวเองก่อน แล้วก็ให้บอกข้อดีของตัวเองมา 1 ข้อ ชื่ออะะไร ใช่ เก้าอี้มันตา่ำ ้เราทำมือ พี่ล่ามจะไม่เห็น โอเคค่ะ บอกพี่ซิ ผมชื่ออันนี้ บอกทีสิผมชื่ออันนี้ผมชื่อเก๋งครับ ชื่ออำพร ำอำไพ เก๋ง ชื่อ เก๋งครับให้เก๋งบอกข้อดีของตัวเองมา 1 ข้อค่ะ บอกข้อดีน่าจะง่ายกว่าบอกข้อไม่ดีไหม มีไหมคะ จริยธรรมที่ดีในตัวเอง 1 ข้อ โอเค ค่ะ เก๋งเป็นคนตั้งเก๋งเป็นคนตั้งใจเรียน เพราะตั้งแต่เราอยู่ชั้นปีที่ 4 แล้นะคะ ครูรู้จักอัมพร รู้จักเก๋งมาตั้งแต่เก๋งจะไม่ขาดเรียนเลย มาเรียนทุกครั้ง แล้วก็ต้องนี่นะคะ ถามอีกสักคนหนึ่งนะ เราจะได้พูดเรื่องต่อไป ถามเปิ้ล กล้องเปิ้ลเปิดไหมคะ โอเค แนะนำตัวเองหน่อยค่ะ บอกพี่ล่ามหน่อยพี่ชื่ออะไรชื่ออะไรนะ ชื่อภาษามือมันมีเวลาดีเลย์ ได้ไหมค่ะ โอเค</w:t>
      </w:r>
    </w:p>
    <w:p>
      <w:pPr>
        <w:pStyle w:val="BodyText"/>
      </w:pPr>
      <w:r>
        <w:t xml:space="preserve">(อาจารย์) ชื่อ ภาษามือ ชื่อเปิ้ลค่ะ เปิ้ลชื่อจริงชื่ออะไรนะ สุธีกาญจน์ ถาดสโก โอเค นะคะ ให้เปิ้ลบอกถึงจริยธรรมที่ดี จริยธรรมของตัวเองมา 1 ข้อ ที่เรมองว่าอันนี้มันเป็นข้อดีของเรา มันเป็นพฤติกรรมที่ดีอย่างนี้ค่ะ ข้อหนึ่ง เป็นคนที่ เป็นคนเรียบร้อยแล้วก็สามารถทำงานร่วมกับคนอื่น ทำงานเป็นทีมได้ดีนะคะ เพราะว่าเปิ้ลเป็นคนที่มีมนุษยสัมพันธ์ดี เท่าที่อาจารย์สัมผัสได้ที่ผ่านมานะคะ คราวนี้ นะคะ เรามาพูดถึงประเด็นของจริยธรรม ในการใช้งานคอมพิวเตอร์กันต่อนะคะ เมื่อกี้ที่อาจารย์ถามไปจริยธรรมในตัวเอง ในแต่ละบุคคลนะคะ ซึ่งทุกคนจะต้องมีนะคะ เราจะเรียกว่าข้อดีก็ได้ แต่ทีนี่ถ้าเป็นสิ่งที่แค่เราคิด คนอื่นก็จะไม่รู้ว่าเราคิดอะไร เราแสดงออกมาอันนี้คือจริยธรรม ออกมาให้เห็นว่า อันนี้ทำสิ่งทีุ่ถูกต้องทำสิ่งที่ดีนะคะ คราวนี้ถ้าพูดถึงจริยธรรมในการใช้งานคอมพิวเตอร์ เราต้องพูดถึงส่วนนี้ ก็คือเอกทางด้านคอมพิวเตอร์นั้นเอง เราจะมองใน 4 ประเด็นนะคะ ใช้ตัวย่อว่า PAPA นะคะ อ่านว่า ปาปา ก็ได้เราพูดถึงจริยธรรมในคอมพิวเตอร์ ก็็คือความเป็นส่วนตัว เดี๋ยวอาจารทีละหัวข้อ ว่าความเป็นส่วนคืออะไร 2 ออคคาเรซี่เด๊่ยวเรามาดูว่า ความเป็นส่วนตัวหมายถึงอะไนProperty คือความเป็นเจ้าของ แล้วก็ ก็คือ Data accอันนี้คือจริยธรรมที่มองใน 4 ประเด็น ที่เกี่ยวข้องกับเทคโนโลยีสารสนเทศ นะคะ ศาสตร์ของพวกเราอยู่แล้ว pribacy สิทธิที่อยู่ตามลำพัง หรือเป็นสิทธิที่เป็นเจ้าของ ที่สามารถควบคุมข้อมูลของตัวเองที่จะเปิดเภยให้กับผู้อื่นอันนนี้คือความเป็นส่วนตัวนะคะ เราจะมองในประเด็นเช่น ความเป็นส่วนตัวตรงไหน การเข้าไปดูข้อมูลหรือเข้าไปดูข้อความของผที่เขาบันทึกเอาไว้ในเครื่อมคอมพิวเตอร์ แปลว่าเราไปละเมิดความเป็นส่วนตึัวของเขา หรือการใช้เทคโนโลยีในการติดตามความเคลื่อนไหว หรือพฤติกรรมของแต่ละบุคคลนะคะ ก็คือใช้เทคโนโลยีตามดูจรีิง ๆ ตอนนี้นะคะ ที่มหาวิทยาบลัมีระบบ ออเท็น เวลาที่เราจะใช้เครื่อข่ายของหน่วยงานไหนก็แล้วแต่ มันจะมีระบบหนึ่งที่ให้เรายืนยันตัวตน ได้ทำไหมคะ เวลาเราเข้าไปใช้งานอินเทอร์เน็ต เรียกระบบ ออเท็น เทคโนโลยีมันจะติดตามเราเวลาที่เราออร์เท็นเสร็จ ให้เปิดหน้านี้ไว้อย่าปิดนะคะ เราอาจจะย่อละงก็ได้ แต่อย่าปิดหน้านี้ไป ก็คือ ค้างหน้า ออเท็นนี้คราวนี้ตัวเทคโนโลยีตัวนี้ มันก็จะดูว่าเราเข้าไปทำอะไรนะคะ อันนี้เคยรู้ไหมว่ามันทำงานแบบนี้ แล้วเราคิดว่าที่เขาให้เรา ออเท็น เพื่ออะไรไม่เคยรู้ใช้ไหมคะ วันนี้ล่ะเราจะได้รู้ ไม่ว่าเราจะเป็นหน่วยงานไหนก็แล้วแต่ คือก่อนหน้านี้ มันไม่มี พ.ร.บ. คอมพิวเตรอคือ ความซีเรียสอะไรพวกนี้ พอเกิด พรบ. คอมพิวเตอร์ขึ้น เกิดอาชญากรรมขึ้น จะต้องไม่เป็นช่องทางให้คนกระทำผิด บางคนทำไปแล้วไม่รู้ตัว แต่คราวนี้ ยังไม่มีโทษฐานอะไร ว่าเราทำอะไรผิด แต่เมื่อไรก็ตามที่มีคนไปแจ้งความไปร้องเรียนว่าเราไปละเมิดสิทธิส่วนบุคคลเขา เขาจะรู้ได้อย่างไรว่าเป็นเรา เขาก็จะตามมาที่เบอร์ IP ค่ะ ตอนนี้เบอร์โทรศัพท์มันผูกมันลงทะเบียนไว้ใช่ไหมคะเขาก็จะรู้ว่าเบอร์นี้เป็นของใคร นะคะ แล้วเราใช้อินเทอร์เน็ต ใช้เครือข่ายทำอะไรนะคะ ไปตัดต่อรูปของคนอื่น ทำให้เกิดความเสียหาย เกิดเขาร้องเรียนขึ้นมาก็ผิดแอบหรือไปโพสต์แอบถ่ายรูปเพื่อน ไม่ได้น่าดู อาจจะรูปอะไรก็ได้ เพื่อเผลอ นอนหลับ น้ำลายไแล้วแต่ แต่เพื่อนเขาไม่ได้อยากโชว์รูปนี้ใช่ไหม เราถ่ายปุ๊บเราจะทำเล่น เรียกว่า แต่กฎหมายนี้ มันไม่ได้มีข้อยกเว้น ตรงนี้นะคะ ก็คือ คนไทยต้อรู้กฎหมาย เราไม่มีสิทธิื์ปฏินะคะ ฉะนั้นเมื่อเราโพสไป แล้วเพื่อนไปเห็น แล้วเพำพื่อนเกิดความรู้สึก อ้าว เราไม่ได้อนุญาตให้โชว์เรื่องนี้ มีแจ้งความ มีเป็นเรื่องเป็นราวมกัน มีมาเยอะแล้ว ฉะนั้นบอกไว้เลยว่า ครูรู้ว่าเรื่องนี้ทุกคนก็รู้นะ เวลาที่เราไปหน่วยงานไหน หรือที่ไหนก็แล้วแต่ ใช้ช่องทางที่เรียกว่า ใช้เครือข่ายของ wiFiของมหาวิทยาลัยหรือหน่วยงานนั้น เขาจะมีระบบหให้ตรวจสอบตัวตนว่าเราเป็นใครนะคะ พอไอ้ตัว ออเท็น เราต้องไปแจ้งเขาก่อนใช่ไหม Username Password น่ะ กับรหัสผ่านที่ตั้งเองหรือเปล่า แต่มันมีเก็บในฐานข้อมูลของมหาวิทยาลัยรหัสนี้ใช้รหัสผ่านอะไรนะคะ ฉะนั้นนะคะ เราต้องเซฟตัวเอง อย่าเอารหัสผ่านให้ใคร อย่างเพื่อนห้องเรา เรารู้รหัสนักศึกษากันทุกคนใช่ไหมคะชื่อ กับ ใช้รหัสนักศึกษาเรา เพราะเขาไม่รู้รหัสผ่านไง ฉะนั้นอย่าเอารหัสผ่านให้ใครนะคะ เกิดสมมุติว่า มีใครคนใดคนหนึ่ง มีใครคนใดคนหนึ่ง หวังดี หรือไม่หวังดี เขาอาจจะรู้เท่าไม่ถึงการณ์ เขาเอารหัสผ่านเรา รัหัสนักถ้าเขารู้นะ มาเล่นเน็ตค่ะ เสร็จแล้วเขาก็ไปโพสต์ ทำอะไรผิดทางคอมพิวเตอร์ หรือ ไปด่าคนนั้นคนนี้ กไปว่าให้คนนั้นคนนี้ เขาไม่ได้ตามมาที่คนที่โพสนะคะ เขาจะมาดูที่ำไอ้ออเท็นนี้ใคร Username Password นี้ใคร ใครเป็นคนเอารหัสของเราไปใช้ แต่เขาจะมองคนนั้น ฉะนั้นเก็บข้อมูลตัวเองให้ดีนะคะ รหัสนักศึกษานี้เพื่อนรู้ แต่รหัสผมีแต่เราเท่านั้นที่รู้ เพราะฉะนั้นทุกครั้งนะคะ ที่เราไปล๊อกอิน ไปใชเครือข่าย จะไปที่ศูนย์คอมพิวเตอร์ก็แล้วแต่ หรือจะไปที่เขาให้บริการเครือข่ายฟรี แล้วเขาให้ล็อกอิน ใช้ Usermane Password นะคะ เรารู้เลยว่าเขา แต่เขามีเทคโนโลยีที่ดูว่า เราเข้าไปในเครือข่ายเราไปทำอะไรบ้างนะคะ อันนี้ให้ระวังนะคะ แต่ทีนี่ถ้าเราเข้าไป แล้วเราไปค้นข้อมูล เราทำรายงาน เราไปเสิร์ชข้อมูลที่มีประโยชน์ อันนี้ไม่ต้องห่วงนะคะ มันไม่ได้ทำให้ใครเดือดร้อนอยู่แล้ว อันนี้ไม่ผิอาจารย์สั่งให้ไปค้นอันนี้ อันนี้ไม่ผิด เราก็ทำไป คราวนี้ข้อมูลการละเมิดความส่วนตัว การใช้ข้อมูลของลูกค้านะคะ อย่างเช่น ในประโยชน์ อย่างเราอาจจะไปเปิดบัญชีไว้กับธนาคารนี้ สมมุติว่าแบงค์นี้ หรือเรามีบัตรเครดิตของแบงก์นี้หรือเราไปซื้อประกันภัย ประกันชีิวิตกับหน่วยงานนี้ แต่หน่วยงานนี้เอาข้อมูลเราไปขายให้บริษัทอื่นนะคะ อันนี้คือผิด ละเมิดความเป็นส่วนตัว เราสามารถฟ้องร้องได้รวมถึงการนำหมายเลขโทรศัพท์ หมายเลขอีหมายเลขบัตรเครดิต ไปขายให้บริษัทอื่นนะคะ อันนี้เป็นการละถือว่าผิด พ.ร.บ คอมพิวเตอร์นะคะ คราวนี้ Accuracy คืออะไรนะคะ ข้อที่ 2 ก็คือ ความถูกต้อง ความถูกต้องของข้อมูลที่เก็บ หรือข้อมู,ที่เผยแพร่ทางสื่อนะคะ เราจะรู้ได้อย่างไรว่าข้อมูลนั้นมันผิด ใครจะเป็นคนรับผิดชอบ ก็คือคนที่โพสต์ ข้อมูลที่มันไม่ถูกนะคะ หรือถ้าโพสคนนั้นก็ผิดนะคะ ควรให้สิทธิ์บุคคบลตัวเอง อย่างเช่นตอนนี้ อย่างที่มหาวิทลัยเป็นคนกรอรข้อมูลของเรตอนที่เรามาสมัครเรียน ตอนที่เรามารายงานตัวนะคะ หน่วยงาน หรือ มหาวิทยาลัย กรอกข้อมูลนักศึกษาลงไปในระบบนะคะ สิง่ที่ให้เราตรวจสอบก็คือ เราแก้ไขไม่ได้ใช่ไหมคะ เราแก้ไขได้ไหมในทะเบียนเคยเข้าไปดูข้อมูลตัวเองไหม ไม่เคยเลยหรอ เข้าไปดูในระบบนะคะ ระบบดูเกรดน่ะ เข้าไปเช็กข้อมูล ถ้าผิดเราแก้เองได้เลยไหมคะ หรือเราต้องแจ้งทะเบียน เราต้องแจ้งทะเบียนนะคะ แต่ว่าสิทธิ์ของเราในการเข้าถึงข้อมูลนี้ ในการเช็กข้อมูลค่ะ ที่อยู่ ชื่อบิดา มารดา มันมีความถูกต้องหรือเปล่า ถ้ามันผิดเราก็ต้องไปแจ้งที่ทะเบียนว่าอะไรมันผิดนะคะ อันนี้คือเขาทำถูกแล้ว ให้เราไปเช็กข้อมูลเอง ถูกไหม รหัสนักศึกษา 1 คน มีได้กี่รหัุสคะ นักศึกษา 1 คน มีรหัสนักศึกษาได้กี่รหัวรหัสเดียวนะคะ เกิดวันหนึ่งชัยณรงค์ไปเปลี่ยนชทื่อ ชัยนรงค์ไปเปลี่ยนชื่อ แต่สิ่งที่เปลี่ยนไปก็คือ ชื่อค่ะ คราวนี้เป็นไปได้ไหม ที่รหัสนักศึกษานี้มี 2 ชื่อ ไม่ได้นะคะ ด้วยความถูกต้องของข้อมูล มันคือข้อมูลมันขัดแย้งกัน ฉะนั้นถ้าเราเปลี่ยนชื่อ หรือเปลีอะไรอย่างนี้ค่ะ อันนี้เราต้องไปแจ้งที่ทะเบียน แจ้งทะเบียนราษฏ์พอระบบเราเปลี่ยนชื่อ เราเปลี่ยนที่ อำเภอ ที่ทะเบียนราษบ์่ฉะนั้นเรามาแจ้งที่หน่วยงาน เรามาแจ้งที่หน่วยงานทำงาน แต่ตอนนี้เราเป็นนักศึกษา เราก็ต้องมาแจ้งให้ส่วนกลาง ให้สำนักส่งเสริมนะคะ ข้อมูลมันจะได้ไม่ขัดแย้งกัน ข้อมูลจะถูกต้อง คือชื่อนี้ มีคนเดียว คราวนี้ความเป็นเจ้าของนะคะ Pสิทธิการเป็นเจ้าของ ในการถือครองทรัพย์สิน หรือทรัพย์สินที่จับต้องได้ จะเป็นสิ่งที่มองเห็นจับต้องได้มีรูปธรรม เราเรียกความเป็นเจ้าของ ความเป็นเจ้าของทางด้านเทคโนโลยีสารสนเทศ ของซอฟต์แวร์ เรามาดูประเภทถ้าเขาบอกว่าซอฟต์แวร์ซฮฟต์แวร์ตัวนี้ มันมี License ถ้าเราอย่างใช้งานนักศึกษาต้องทำอย่างไร เราก็ต้องไปซื้อมานะคะ เราถึงจะมีสิทธิ์ใช้งานตัวนั้น แต่ถ้าเาเกิดเข้าบอกว่า โปรแกรมตัวนี้ หมายถึงอะไรค่ะ หมายถึึุงว่า เขาเปิดให้ใช้งานบางส่วนใช้งานได้ ก่อนที่เราจะติดสินใจซnhv อย่างเช่น เราเคยเล่นเกมอะไรสักอย่างหนึ่งค่ะ สมมุติเราเล่มันจะเล่นไปได้ประมาณถึง อย่างเกมมีถึง 30 level แอย่างนี้ค่ะ คือ ถ้าเราเริ่มเล่นตั้งแต่ Level ที่ 1เราเริ่มเล่นที่เลเวล 1, 2, 3 มันก็จะเพิ่มไอเท็มนู่นนี่นั่นมา ไอเทมโน่นนี่นั้นมา พอเราเล่นไปถึง Level ที่เขากำหนด ถ้าเราอยากเล่นต่อ เราต้องซื้อ อันนี้เราเรียนว่า Shareware นะคะ หรือไม่ก็เป็นโปรแกรม เช่น โปรแกรมภาษา แต่ถ้าเกิดเราอยากแปลได้ 500 คำ เราต้องไปซื้อตัวเต็มมา เขาอาจจะให้เราทดลองใช้บางฟังก์ชันนะคะ แำต่ฟังก์ชันสุมแต่เราก็ต้องไปเสียเงินซื้อมา เป็น Freeware เคยได้ยินไหมค่ะ ซอฟต์แวร์ที่เป็นแบบ Freeware ตัวนี้ใช้งานไ้ด้ฟรีนะคะ เราสามารถก๊อปเผยแพร่ให้คนอื่นได้ด้วย อันนี้คือ Freeware อันนี้คือความเป็นเจ้าของทางด้านเทคโนโลยีสารสนเทศ ก็คือลิขสิทธิ์ของ Shareware นั่นล่ะ พูดถึงสิ่งที่มันเกี่ยวข้องกับเรา Freeware เข้าไม่ได้ให้สิทธิ์ในการแก้ไข SorceCode เขาจะให้เราใช้งานได้ฟรี ส่วนมากจะเป็นโปรแกรมหรือเป็นแอปพลิเคชันที่เขาไม่ได้ขาย ให้ใช้ฟรี เช่น กล้องถ่ายรูป อย่างนี้ค่ะ มีปรับแต่งสวยม อะไรก็ว่าไป เราก็โหลดมาแล้วก็ใช้งานได้ฟรีเราเรียกว่า Freeware แต่ถ้าเป็น เขาไม่ได้ให้โปรแกรมมาทั้งหมด ถ้าเราอยากใช้งานแบบสมบูรณ์นี่ เราต้องเสียตังค์ซื้อ โอเค คราวนี้ Data Accessibilityการเข้าถึงข้อมูล การเข้าถึงข้อมูลของคนอื่น โดยที่เขาไม่ได้ยินยอม ไม่ได้ผิดแค่จริยธรรม มมันผิดกฎหมายด้วย การเข้าถึงข้อมูลคนอถ้าเราทำผิดจริยธรรมที่เป็นความรุนมันจะมีกฎหมายรองรับ ต้องระวังให้ดีมันใกล้เคียงกับการละเมิดความเป็นส่วนตัวนัการเข้าถึงข้อมูลของคนอื่น ฉะนั้นการใช้งานระบบคอมพิวเตอร์นี่จะมีการ มันจะกำหนด่เป็นความลับของข้อมูลที่คนที่ไม่เกี่ยวข้องนี่จะไปดำเนินการ ระบบที่นักศึกษาดูเกรด ระบบดูผลการเรียนออนไลน์ เราทำอะไรได้บ้างกับผลการเรียนนั้น เคยเข้าไปดูเกรดผ่านระบบไหมคะ ล็อกอินเข้าไปโดยใช้ รหัสนักศึกษากับ Password หรือรหัสผ่านนะคะ เราไปปุ๊บ แก้ได้เกรดไเกิดได้ไหม ถ้าแก้ไขได้ดี ไหม พอแก้ไขได้ดีไหม เราจะไปแก้จากสมมุติว่า เกรดนี้เราได้ A ชัยนรงค์รู้สึกว่าความสามารถผมไม่ถึง ผมไปแก้เป็น C ดีกว่า มีไหม มีแต่น้อยนะคะ มันจะเปป็นแบบความสามารถได้ C แต่ได้ aเราก็จะไปแก้ไขข้อมูล การแก้ไขข้อมูลจึงต้องไปกำหนดสิทธิ์เนื่องจากเราเข้าไปดูแล้วเราแก้ไขไม่ได้ เราเข้าไปดูเกรดคนอื่นได้ไหมคะ อยากรู้ว่าเพื่อนได้เกรดเท่าไรอยากเข้าไปดูอยากเข้าไปดูเกรดเพื่อนไหม ทำไมถึงอยากเข้าไปดูเกรดเพื่อน ทำไมถึงอยากรู้เกรดเพื่อนคะ เราจะได้สบายใจว่าเราได้เกรดมากกว่า หรือเราจะได้ภูมิใจว่าเรามีเ้พื่อน ไม่ได้มีเราคนเดียวที่ได้เกรดเท่านี้นะคะ เรามีสิทธ์รู้แค่เกรดของตัวเองเรามีสิทธิ์ดูแค่เกรดของตัวเอง มันเป็นสิทธิ์ส่วนถ้าเราได้ A ทั้งหมด เรกาก็คืออยากให้คนอื่นเข้ามาดูได้นะ แต่มันไม่ใช่ทุกคนเป็นแบบนั้น ก็คือเป็นสิทธิส่วนบุคคล ไม่ได้เปิดให้นักศึกษาเข้าไปดูเกรดใครก็ได้ แค่เำกรดของเราเอง แก้ไขไม่ได้ ดูได้อย่างเดียว สิ่งที่รู้ได้อีกก็คือประวัติส่วนตัว ในระเบียนนักศึกษาในส่วน View ที่เราดูไดทำอะไรได้อีกนอกจากดูเกรด นอกจากเช็กข้อมูลประวัติตัวเอง ทำอะไรได้อีกระบบนั้นคะ ตรวจสอบว่าเรียนครบหลักสูตรได้ไหม ดูโครงสร้างรายวิชาได้ไหมคะ ว่าเราเรียนอะไรไปแล้วบ้าง คือที่ถาม เพราะว่าอาจารย์ไม่สามารถไปที่วิวอันนั้นได้นะคะ ถ้าเป็นอาจารย์จะเห็นอีกระดับหนึ่งของข้อมูล นักศึกษาดูได้แค่เกรดของนักศึกษาเองนะคะ ดูข้อมูลประวัติส่วนตัวของนักศึกษไมแต่ว่าอาจารย์นี้เข้าไปดูเกรดของนักศึกษาได้ทุกคนแต่เข้าไปดูข้อมูลส่วนตัวของเราไม่ได้ เข้าไปดูโครงสร้างของหลักสูตรได้ว่าเทอมไหนเราเรียนอะไร แล้วเราเอง เข้าไปดูได้ไหมว่าเทอมไหนเรียนอะไรบ้างดูได้ไหมคะ เคยเข้าไปดูไหม ตอนนี้ลองล็อกอินเข้าไปดูในระบบ เป็นระบบบริหารการศึกษาเหมือนกันไหม ดูสิว่ามันทำอะไรได้บ้าง สิ่งที่เราทำถ้าในมุมมองของอาจารย์นะคะ มันจะเห็นแบบนี้ ทุกคนล็อกอินเข้าไปในระบบ ต้องกรอกต้องกรอก ออเท็นได้ไหมคะ กรอกไหมเอ่ย ถ้าไม่กรอกเข้าได้ไหม เข้าไม่ได้นะคะ เหมือนเครื่องครูมัน ออเท็น อยู่แล้วนะ มีไหมคะ ใครไม่รู้ว่า เขาระบบของนักศึกษาไปตรงไหน เข้าไปดูสิคะ ตรวจสอบข้อมูลตัวเองสิตอนนี้ ข้อมูลตัวเองมันเพี้ยน มันผิดเพี้ยนไป ชื่อเปลี่ยนไปอะไรอย่างนี้หรือเปล่า บางคนจำรหัสผ่านไม่ได้เลย อันนี้เป็นหน้าจอของ ของอาจารย์นะคะ เขาเรียกวิวในการออกแบบ Database เราเรียกว่า Viewสิทธิ์ที่แต่ละคนเข้าถึงได้ ตามสิทธิ์ที่ตัวเองมีนะคะ ถ้าเป็นของอาจารย์ก็จะสามารถส่งผลการเรียนได้ ครูจะเข้าไปในระบบบริหารการศึกษา ของนักศึกษาเป็นหน้าจออย่างไร อันนี้จะเป็นหน้าจอที่ทุกท่านเ้ข้าได้ครูสามารถทำอะไรได้บ้าง ตรวจสอบผลการเรียนก็ใส่รหัสนักศึกษาเข้าไปตรงนี้ อยากดูเกรดใคร ไม่ให้ดู แต่บอกว่าทำอันนี้ได้ เข้าไป Edit Cgeck ได้ หรือดูเกรดใครก็ได้ ไม่ได้แน่ ๆ เบ็นดูเกรดเพื่อนได้ไหม ตรวจสอบรายวิชาที่เปิดสอน อันนี้ให้ใส่ข้อมูล อยากรู้ว่าเทอมนี้อาจารย์สอนอะไรบ้างนะคะ แล้วก็ตอนนี้เป็นปี 2562 นะคะ แล้วก็เลือกว่า อาจารย์อยู่ที่หน่วยงานไหน นะคะ สาขาไหน มุมนี้ คิดว่ามุมนี้ วิวนี้จะไม่มี เขาก็ให้สิทธิ์เฉพาะที่านักศึกษาควรรู้ ควรเป็น เข้าไปเช็กข้อมูลตัวเองสิ ถูกต้องหรือเปล่าเพราะตอนที่สุดท้าแยแล้ว พอถึงสิ้นเทอมมา ตอนที่เราเรียนครบหลักสูตร ไม่ครบหลักสูตร แล้วก็ออกใบ ใบประกาศ ให้เราตอนจบน่ะ หาสาขาคอมฯ ไม่เจอ มีคอมธุรกิจค่ะ ครูอยู่สาขาไหน อยู่คอมพิวเตอร์ค่ะ ทำไมอาจารย์สอนเยอะจัง พอใครเลือกข้อนี้มันก็จะขึ้นมาหมดเลยค่ะอันนี้คือตารางสอนนะคะ จริง ๆ แล้วไม่ใช่เราดูไม่ได้ แบบนี้นะ เราดู View นี้ไม่ได้ พอเราอยากดูวิชาเพิ่ม อยากลงรายวิชาเพิ่ม แล้วเราอยากรู้ว่าใครสอน ดูผ่านระบบได้ไหมคะ ดูผ่านระบบได้ไหมคะ เบนอยากลงเพิ่มแล้วเบนอยากรู้วิชานี้ใครสอนบ้าง ดูผ่านระบบได้ไหม อย่างเช่นดูวิชาที่เขาสอนกันทั่วไป สอนวิชาพื้นฐานนีี้นเราอยากลงกับใคร เราจะเลือกลงรายวิชานี้ในวันที่เราว่าง ตรงกับคาบที่เราว่างน่ะ เราก็ไปดูอันนี้คือตัวสไลด์อาจารย์ที่เปิดนะคะ พิมพ์ใบลงทะเบียน กรณีที่ อาจารย์ที่ปรึกษาเข้าไปดูไม่ได้ นักศึกษาเข้าไม่ได้ ก็ให้อาจารย์ที่ปรึกษาปริ้นให้ก็ได้ ใบลงทะเบียนให้ก็ได้ กพิมพ์รายชื่อนักศึกษารายวิชาได้ อย่างเช่น 1/62 น่ะค่ะ ครูสอนอยู่ 3 นี้แล้วก็จะจัดการระบบสารสนเทศภายในอครูสามารถพิมพ์รายชื่อนักศึกษาได้ นอกจากนี้นะคะ เดี๋ยวครูจะเอาโครงสร้าง ค้นหานักศึกษาก็ได้ ตรวจสอบครบหลักสูตรได้ อย่างเช่น รหัสใครสักคน ว่าเรียนครบหลักสูตรเอาใครดี แก้มแล้วกัน 59102 แก้มรหัสอะไร นี่ค่ะ อันนี้เป็นการตรวจสอบว่าครบหลักสูตรไหม แก้มมาโชว์เกรดได้ นักศึกษาสามารถดูวิวนี้ได้ไหม ของตัวเอง ไม่ใช่ของคนอื่นนะ โครงสร้างหลักสูตร ตรวจสอบว่า เราสามารถรีเช็กได้ เราจะต้องมีตรงนี้นะคะ เราจะได้เช็กว่ารายวิชาในกลุ่มไหน ที่เรียนไม่ครบนะคะ เราสังเกตตรงนี้ อย่างหมวดวิชาศึกษาทั่วไขึ้นเป็นกากบาทใช่ไหมคะ หมวดนี้นะคะ วิชาบังคับ เขาบังคับไว้ 9 หน่วย ใน เราก็มาดูว่าใน 12 หน่วยนี้ เราต้องมาดูว่า สังคม มนุษย์ คณิตศาสตร์เรเราเรียนครบหรือยัง ถ้าเราเรียนครบมันนี้คือการเข้าถึงข้อมูลนะคะ แล้วเราก็ไปดูว่าตรงไหนยังเป็นสีแดงอยู่ มันกากบาทอยู่ การเข้าถึงนี่ เพิ่งเห็นประโยชน์ขอวันนี้เองนะคะ เราก็มาเห็นเกรดทั้งหมด แต่เราจะเห็นใช่ไหมคะ มันจะเปแ็นลูกศร เขียว แดง เราก็เช็กได้ว่า เราลงวิชาไหนยังไม่ครบนะคะ พอดี ราชภัฏจะดูแลนักศึกษาดี เลือกแผนมาให้เลย แต่ถ้าเป็นมหาวิทยาลัยที่อาจารย์เราต้องลงเอง ทุกคนต้องมีตารางปฏิทินชีวิตตัวเอง เรียนตามโครงสร้างค่ะ ที่ต้องลงก่อนลง ไม่ใช่ที่ต้องลงอะไรก็ได้ ทุกคนต้องมีแผนการเรียนของตัวเอง เราอยากลงอะไรเพิ่ม ตามโครงสร้างหลักสูตรกลางแบบนี้ ที่เป็นลูกศรสีเขียวนี่ ทุกคนลงครบแล้ว อันนี้เป็นข้อมูลที่ทุกคนต้องรู้นะ เราจะได้รีเช็กได้ว่า เทอมนี้ 2 4 6 เทอม 7 ปี 4 เทอมแรก แล้วปีหน้า รายวิชาฝึกงาน ไม่สามารถลงรายวิชาอื่นได้นะรู้ไหม ถ้าคนที่ยังเก็บไม่ครบน่ะ แล้วเราจะไปลงเทอมไหน ถ้าเราไม่รู้ว่าเราต้องลงอะไรบ้างน่ะ เทอมนี้เป็นเทอมสุดท้ายที่เราจะ ในรายวิชาที่เราเกิดติด F ถอน ที่เรามีการถอนก่อนหน้านี่ เป็นระบบของทะเบียน ก็จะบอกว่ากลุ่มนี้ อย่างเช่นวิชาเลือกเสรี ถ้าเรียนครบ มันก็จะขึ้นลูกศรเขียว กลุ่ม ฮาร์ดแวร์และสถาปัตยดกรรมคอมก็เรียนแล้ว มันก็เช็กครบ ก็ไล่ขึ้นไป เราเห็นข้อมูลนี้ของตัวเองไหม มีไหมคะ ในวิวที่เราดูมันมีหน้านี้ให้ดูไหม ไม่มี มีไหม มีไหมคะ อ้าว ถ้าาไม่มีแล้วเราเช็กอย่างไร มันเป็นสิทธิ์ที่เราจะเข้าถึงข้อมูลตัวนี้ เพราะมันเป็นข้อมูลของเราเอง เราไม่ได้เข้าไปดูข้อมูลของคนอื่นนะ ดูข้อมูลของตัวเองนะคะ เข้าไปเช็กดูสิ เราเรียนรายวิิชาไหนที่มันไม่ครบ เรารายวิชาไหนที่มันไม่ครบ ยังขาดวิชาไหน กลุ่มไหนอยู่นะคะ ตัวนี้จะจัดตามแผนการเรียนในคู่มือ คมือนักศึกษายังอยู่ไหมคะ คราวนี้ถ้าเป็นแผนการเรียน จะเป็นอีกหน้าหนึ่ง เป็นหน้านี้ ของเราเข้าปีไหนคะ คณะวิทย์ฯ สาขาอะไร เทคโนโลยีสารสนเทศ หมู่ไหน ของเราหมู่ 3 ตรวจสอบแผนการเรียนซิ แป๊บหนึ่งนะคะ ตัวนี้มันจะโชว์ในรูปแบบของ PDF File รายวิชาเลือกเสรีต้องลงอย่างน้อย 6 หน่วยกิต ของเราครบหรือยัง 6 หน่วยกิต ต้องเรียนกี่รายวิชาคะ 2 รายวิชา ถ้ารายวิชานั้นมัน 3 หน่วยกิต ถ้าเราไปเลือกรายวิชาที่มัน 2 หน่วยกิต ถ้าเราเลือกวิชาที่ 2 เราต้องเรียน 3 นะคะ 3 นะคะ เข้าใจตรงกันนะ ต้องเรียน 6 หน่วยกิต จะเรียนมากกว่านั้นก็ได้ ต้องไม่ต่ำกว่า 6 หน่วยกิต นี่ค่ะ ที่มันมี 3 หน่วยกิต เราก็เรียนแค่ 2 วิชาพอ แต่ถ้าเกิดถ้าเราไปเลือกวิชา 1 หน่วยกิต เราต้องเรียนมาอันนี้นักศึกษาต้องมีข้อมูลนะ อ๋อ ได้แล้วนะคะ อันนี้คือแผนการเรียนตลอดหลักสูตรเราเป็น FDF File ทำไมเข้าถึงทำเป็น ฑำยนพะ เพราะเราจะได้ปริ้นออกมาแล้วจะได้รู้ว่าเรียนอะไรไปแล้วบ้าง อันนี้นักศึกษารุ่นเดียวกัน จะได้เหมือนกัน ได้เรียนเหมือนกัน คือต้องเรียน อันนี้ คือวิชาบังคับที่ต้องเรียน ไปลงเพิ่มกว่านี้ก็ได้ มันก็จะเป็นสิ่งที่เพิ่มมา เพราะว่าเทอมหนึ่ง เราสามารถลงได้ นะคะ ไม่เกิน 21 หน่วยกิต แต่ที่บังคับไว้ เราก็ต้องเรียนให้ครบ อะไรอีกบ้างที่สิทธิ์ที่อาจารย์สามารถเข้าถึงได้ แล้วก็มีข้อมูลทำมคอ. อะไรพวกนี้ ซึ่งมันไม่เกี่ยวกัประมาณนี้นะคะ เดี๋ยวพูดถึงเนื้อหาไปก่อนเดี๋ยวจะให้ทำงาน อันนี้พูดถึง Data Accessibility อาจารย์ยกตัวอย่างระบบของมหาวิทยาลัยเราเองนะคะ เป็นระบบใกล้ตัว บางคนไม่รู้ด้วยซ้ำ ไม่เคยเข้าไปดูเลย เข้าไปเช็กนะ มันเแป็นสิทธิ์ของเรา ไปแจ้งทะเบียนนะคะ รายวิชาที่เราเรียนครบไหม โอเค คราวนี้มันมี เขาาเรียนอะไร บัญญัติในการใช้งานคอมพิวเตอร์ สักข้อ ที่เราต้องจำให้ขึึ้นใจนะคะ ท่องให้ได้ก็ดี 1.1. อย่าไปใช้คอมพิวเตอร์ทำร้ายคนอื่น อย่าใช้คอมพิวเตอร์ทำร้ายผู้อื่นนะคะ ทำร้ายโดยวิธีไหนก็ตาม ไปลบข้อมูลไปส่งไวรัสอะไรก็แล้วแต่ที่เป็นการทำร้ายคนอื่นน่ะค่ะ หรือรบกวนการทำงานของผู้อื่น คนอื่นทำงานอยู่เราก็ใช้โปรแกรม มันมีหลายโปรแกรมถ้าเราไม่รู้จะดีมาก แต่ถ้าเรารู้ไปทำหรือไม่ Hack ข้อมูลคนอื่น ไม่แอบดูไฟล์งานของคนอื่นนี้ ื่นอกจากแอบดูแล้ว มันจะมีขั้นหนักกว่า ไปก๊อปไฟล์เพื่อนมา ไม่ใช้คอมพิวเตอร์เพื่อเป็นพยานเท็จ พยานเท็จคือ การตัดต่อภาพ ตัดต่อเสียง ทำภาพยนตร์อะำไรอย่างนี้ ส่อแววว่าก็คือแสดงว่าเราทำผิดจริยธรรม แต่คราวนี้พวกบัญญัตินี้ เวลาร้ายแรงกว่าจริยธรรม บางข้อนี่มันคือผิดกฎหมาย มันคือผิด พรบ. คอมฯ อย่าทำนะคะ ไม่ใช้หรือเผยแพร่ซอเคยทำไหม เราไม่ได้ซื้อ Software license มา แต่ซอฟต์แวร์นี้มันมี นะคะ หวังดีกับเพื่อน ส่งไปให้เพื่อนด้วย อย่าทำ นะคะ ไม่ละเมิดทรัพสินทางปัญญาของผู้อื่ทรัพย์สินทางปัญญาของผู้อื่นไหมคะ อะไรคือละเมิดทรัพย์สินทางปัญญาของผู้อื่น ยกตัวอย่างทรัพย์สินทางปัญญาก่อน ทรัพสินทางปัญญาคือ ถามใครดี ใครจะตอบทัรพย์สินทางปัญญาให้ครูได้ ถามพลอย พลอยเข้า่ใจคำว่าทรัพย์สินทางปัญญาเคยได้ยินอยู่นะ ยกตัวอย่าง อธิบายความหมายกับยกตัวอย่าง ยกตัวอย่างค่ะ ยกตัวอย่างให้หน่อยอะไรคือ คำว่า ทรัพย์สินทางปัญญา อือแล้ว อันนี้คือทรัพย์สินทางปัญญา อันนั้นคือเราเป็นคนคิด โอเคนั่งลง เราคิดสิ่งประดิษฐ์หรืออาจจะไม่รู้ในรูปแบบสิ่งประดิรูปแบบของสิ่งประดิษฐ์ก็ได้นะ อาจเหรืออะไรก็แล้วแต่ทีท่มันเป็นสิ่งใหม่เราเป็นคนคิดได้ คราวนี้มา หลายสเต็ป เราคิดได้เราก็ไปจด จดสิทธิบัตร จดแสดงความเจ้าของเราไว้น่ะ แล้วมีคนเอาของเราไปใช้ แต่เขาไม่ได้แจ้ง ไม่ได้อ้างอิงถึงเรา อันนี้คือการละเมิดนะคะ สิทธิทรัยของผู้อื่น ไม่ควรทำ ในฐานะที่เราเรียนเอกคอมพิวเตอร์นะคะ เราจะต้องเป็นผู้มีจริยธรรม ไม่สร้างโปรแกรมที่เป็นอันตรายต่อผู้อื่นนะคะ เคารพสิทธิเสรีภาพ และศักศรีความเป็นมนุษย์ไม่ดูถูกเหยียดหยามผู้อื่น อันนี้คืิอบัญญัติ 10 ประการ ของนักคอมพิวเตอร์ หรือของการใช้คอมพิวเตอร์ที่ถูกต้อง ครูถาม โอเคนะคะ อันนี้คือจริยธรรม ทางเทคโนโลยีสารสนเทศในองคคราวนี้นะคะ ตอนแรกครูจะให้ทำอันนี้ แต่ครูว่าทำอีกหัวข้อหนึ่งดีกหว่า ให้นักหศึกษา อันนี้ทำเป็นคู่นะคะ ทำเป็น Buddy นะคะ ครูจะให้ใบงาน 1 หัวข้อนะคะ ยกตัวอย่างองค์กรขึ้นมา 1 องค์กร แล้วให้นำเสนอแนวทางนะคะ ที่องค์กรนั้นควรมี ควรมี ควรเป็น ไม่ซ้ำกันนะคะ เราจะได้รู้จักหลาย ๆ องค์กร เราพยายามเสนอที่เรารู้จักน่ะค่ะ อย่างเช่นโรงเรียน วัดนี้เป็นองค์กรไหม ชัยณรงค์อยู่วัดไง หลาย ๆ ประเภทน่ะ หลายตำแหน่งหน้าที่ แล้วให้เรานำเสนอเป็นแนวทาง เพราะเราไม่ได้อยู่ในองค์กรนั้นจริง มีจริยธรรมเรื่องอะไรบ้าง เรื่องอะไรบ้างนะคะ ฉะนัะ้นเราต้องนำเสนอองค์กรที่เรารู้จัก ครูจะพิมพ์หัวข้อไว้ก่อนนะคะ คิดว่าควรจะมีจริยธรรมเรื่องอะไรบ้าง ไม่ได้ระบุเป็นคน ไม่ได้ระบุเป็นผู้บริหาร หรือแล้วแต่ หรืออยากแยกเเป็นผู้ปฏิบัติอย่างนี้คะ เราก็แยกออกมา ผู้บริหารควรจะมีจริยธรรม 1, 2, 3, 4, 5 นี้ก็แยกออกมานะคะ อย่างเช่นในโรงเรียนนี่ ผอ. ควรจะมีจริยธรรม 1, 2, 3, 4ของเราล่ะ นะคะ แล้วครูควรจะต้องมีจริยธรรม 1, 2, 3, 4, 5 นี้ โรงเรียนมีภารโรงใช่ไหม ภารโรงควรมีจริยธรรมอะไรบ้าง แบ่งให้ภาพรวมขององค์กร เพราะทุกคนรู้แล้วว่าจริยธรรมในตัวเพราะทุกคนรู้แล้ว จริยธรรมในตัวเองครูอยากรู้ว่า แล้วถ้าให้มองภาพรวมขององค์กรล่ะ สิ่งที่องค์กรควรมีควรเป็น ก็คือจริยธรรมนะคะ ให้เสนอชื่อองค์กรก่อน ก่อนเบรก เสนอชื่อองค์กรมาก่อน จองก่อนก็ได้ก่อน เบนเอาโรงเรียนนะคะ ไม่เอาโรงเรียนนะเด๊่ยวเราค่อยแชร์กันว่าแต่ละที่ ครูพิมพ์ผิดใช่ไหมนี่ แป๊บหนึ่ง อันนี้กลุ่มบนนะคะ ทำเป็นคู่ค่ะ คุยกันกับบัดดี้ เขียนใส่สมุด เีขียนใส่กระดาษเอาไว้ แต่ละกลุ่มมาคู่กับเบน มาอยู่กลุ่มนี้ไหม ให้เบสอยู่ด้วยนะคะ เสนอชื่อองค์กรมาค่ะ เราอยากนำเสนอเกี่ยวกัน เราอยากเสนอเกี่ยวกับองค์กรไควรจะมีจริยธรรมเรื่องไหน ด้านไหน เสนอมา เดี๋ยวช่วงนี้เบรกก่อเราก็คิดไปนะคะ สัก 15 นาที เบรกก่อนนะ โอเค พี่ล่ามก็จะได้เบรก เราก็จะได้เบรก ไปเข้าห้องน้ำได้ แแล้วกมาบอกครูว่า เราจะเสนอชื่อองค์กรไหน แล้วผลนี้ออกแล้วมาบอกครุว่า เราจะเสนอชื่อองค์กรไหน พร้อมทั้งแนวทางนะคะ แนวทางที่มองว่าองค์กรนี้ควรจะมีจริยธรรมในเรื่องนี้นะคะ หรือในด้านนี้นะคะ อะไรบ้าง ททท.ปตท โอเคค่ะ กลุ่มแตงกว่านะ พี่ล่ามเบรกก่อนนะคะ 15 นาที ..70070ถ้าเสร็จแล้วนะคะหให้ออกมาเล่าให้ฟังหน่อย ว่าหน่วยงานที่เราเลือกนะคะ และจริยธรรมที่เราอยากเห็น หน่วยงานนี้ควรจะมีจริยธรรมในด้านนี้ หรือเรื่องนี้นะคะ เอาสิ่งที่มสิ่งที่มันอยู่ในกรอบของความเป็นจริงนะลูก คิดไปเวิ่นเว่อไปเข้าป่าเข้าดงไม่ได้นะ ว่าหน่วยงานนี้ อย่างโรงเรียน โรงแรม โรงพยาบาล อย่างนี้ค่ะ มีพันธกิจ เขาจะมีสิ่งที่ต้องรับผิดชอบไม่เหมือนกันนะคะ ฉะนั้น จริง ๆ จริยธรรมมันก็คือหน้าที่ หรือภารกิจที่หน่วยงานนั้นต้องทำน่ะ ทำอย่างค่ะ แต่เขาทำตามแนวของแต่ละคน ไม่ได้มีหน่วยงานปฏิบัติ เราจำ Best Pratic Best Pratic มันก็ในทางปฏิบัติที่จะไปสู่จุดหมายปลายทางที่จะสำเร็จได้น่ะค่ะ เสร็จหรือยังคะคุณเก๋ง เต้ย เสร็จหรือยัง ระดมสมองไป 2 คน Buddy แล้วก็นำเสนอ เ่ล่าให้ฟังหน่อย เขียนใส่กระดาษนั้นแหละค่ะ แล้วส่งมาเขียนสมาชิกด้วยนะ ครูจะได้รู้ว่า ครูจะได้ให้คะแนนถูก เขียนชื่อสมาชิกแล้วก็รหัส ขึ้นหัวข้อด้วย ก็๕คือที่เราเสนอไปควรมี ว่าควรจะเป็นอย่างไร เขาควรจะเป็นอย่างไร เสร็จแล้วออกมานำเสนอ เล่าให้ฟังหน่อย พี่ล่ามก็จะได้แปลหให้เพื่อนบกพร่องทางกานรับรู้ไปด้วยว่าเรานำเสนอแนวทางของหน่วยงานนี้นะคะ กลุ่มไหนเสร็จแล้วออกมาได้เลย เราเลือกเป็นแบบบุคลากรเราแยกบุคลากรอาจจะแบ่งเป็นโซนของผู้บริหาร ทำเรื่องนี้ ๆ ว่าหน่วยงานนั้นมีหน้าที่น่ะค่ะ ฉะนั้นควรมัีจริยธรรมด้านนี้ แบ่งเป็นด้านก็ได้ หรือแบ่งเป็นคน ตามหน้าที่รับผิดชอบก็ได้นะคะ ำไม่กลุ่มไหนโรงเรียนกับมหาวิทยาลัยเหมือนกันไหมคะ คล้าย ๆ แต่ไม่เหมือนกันเลยซะทีเดียวใครยังไม่เข้าใจเกี่ยวกับโจทย์ที่ให้ ถามค่ะ ช่วยกันคิดในมุมมองที่ทุกวันนี้ เรา… จริง ๆ เราเป็นนักศึกษาชั้นปีที่ 4 แล้วนะคะ ไม่ได้เด็กมากนะ อยากฟังแนวคิดของเราการมององค์นะคะ แต่ละองค์กร เทอมหน้าเราต้องไปฝึกงานแล้วนะ มีหน่วยงานในใจไหมคะ ไม่มี วันนี้ให้นำเสนอโดยให้เพื่อนบกพร่องทางการไ้ด้ยิน พี่ล่ามจะได้รู้ด้วยว่า หน่วยงานไหนควรเป็นอย่างไร ดี เพราะว่าาฟังหูดีพูดมาแล้วทั้งเทอม วันนี้เราต้องให้ความเป็นธรรม ในเรื่องจริยธรรมนะคะ นักศึกษาที่บกพร่องเป็นคนนำเสนอค่ะ ว่าหน่วยงานนี้ควรมีจริยธรรมเรื่องไหน ตอนนี้ลิสต์ออกมาแล้วนะคะ ว่ามีประเด็นไหนบ้างก็ให้เพื่อนนำเสนอไป พี่ล่ามก็จะได้ช่วยแปลให้ฟัง กลุ่มไหนพร้อมแล้วยกมือเลยนะคะ ครูจะได้สวิซหน้าจอให้ กลุ่มพลอยเสร็จหรือยัง อย่าคิดเยอะมาก นำเสนอมาสัก 2-3 ข้อครูอยากเห็นมุมองนักศึกษา ว่ามเต้ยเสร็จหรือยัง</w:t>
      </w:r>
    </w:p>
    <w:p>
      <w:pPr>
        <w:pStyle w:val="BodyText"/>
      </w:pPr>
      <w:r>
        <w:t xml:space="preserve">(นักศึกษา) ยังครับ</w:t>
      </w:r>
    </w:p>
    <w:p>
      <w:pPr>
        <w:pStyle w:val="BodyText"/>
      </w:pPr>
      <w:r>
        <w:t xml:space="preserve">(อาจารย์) กับเพื่อนด้วยนะ ว่าเพื่อนต้องมีสิ่งในประมาณไหน ว่าเราจะพูดถุงจริยธรรมในองค์กรไหน โรงพยาบาล วัด สถานีตำรวจ โรงแรม อย่างนี้ค่ะ แล้วก็นำเสนอมาเสร็จหรือยังคะ อีก 5 นาที ดูมีความเป็นเจ้าขององค์กรคิดเยอะดูเป็นเข้าของโรงเรียน ดูเป็นเจ้าของโรงพยาบาลอยอย่างนี้ค่ะ ดูคิดเยอะ วิธีการคิดง่าย ๆ ก็คือ หน่วยงานที่เรานำเสนอนี่ เรานึกถึงบทบาทหน้าที่ของหน่วยงานนี้ ว่าเขามีหน้าที่ทำอะไร ให้บริการอะไรนะคะ มันจะได้อยู่ในกรอบ จะได้อยู่ในกรอบ ตามบทบาทตามที่พันธกิจของเขา ไม่ใช่มองว่าให้บริการทางด้าน อะไรล่ะ คือที่มันไม่ใช่พันธกิจของโรงพยาบาลมันจะทำได้ควรจะอยู่ในส่วนที่โรงพยาบาลรับผิดชอบนะ เช่น ให้ข้อมูลการดูแลสุขภาพ ก็เป็นโรงพยาบาล หรือการป้องกันนะคะ ซึ่งมันเป็นพันธกิจของโรงพยาบาลนะคะ ไข้เลือดออกอย่างนี้ค่ะ กลุ่มไหนพร้อมแล้วยกมือนะคะ ครูจะไสวิซจอให้ ช่วยกันนะคะ ช่วยกันแลกเปลี่ยนเรียนรู้ ประเด็นหัวข้อนี้ล่ะ ประเด็นจริยธรรมในองค์กรของนักศึกเพราะบางที่ ถ้าเราไปอยู่ในองค์กรนั้นจริง ๆ แล้วนะคะ เราอาจจะไม่อยาก ยังไม่นำเสนอวันนี้ก็ได้ ตอนนี้ยังไม่ได้ไปทำงานจริงนะคะ เราก็จะมีแนวคิดที่อิสระอยู่ ก็นำเสนอมานะคะ ถ้าเราเขียนเยอะ เพื่อนจะต้องอธิบายเยอะนะ เอาหลัก ๆ สัก 2-3 ข้อก็พอค่ะ แต่เราต้องมีการซ้อมก่อนนะคะ คุยกับเพื่อนบัดดี้ ว่าให้พูดเรื่องอะไรบ้าง ทุกคู่กล้องใช้ได้ใช่ไหมคะ พี่ล่ามจะได้เห็นด้วย ใช้ได้นะใช้ได้นะ พร้อมยังยกมือนะคะ กลุ่มเต้ยพร้อมยัง อืมพร้อมนะ ใช้กล้องเครื่องไหนคะ เครื่อง 19 นะ โอเค เดี๋ยวแป๊ลหนึ่ง ใครเป็นคำนำเสนอเอ่ย กลุ่มนี้</w:t>
      </w:r>
    </w:p>
    <w:p>
      <w:pPr>
        <w:pStyle w:val="BodyText"/>
      </w:pPr>
      <w:r>
        <w:t xml:space="preserve">(อาจารย์) เก๋ง ให้โน้ตโอเคค่ะ พี่นก โอเคค่ะ นำเสนอเกี่ยวกับ</w:t>
      </w:r>
    </w:p>
    <w:p>
      <w:pPr>
        <w:pStyle w:val="BodyText"/>
      </w:pPr>
      <w:r>
        <w:t xml:space="preserve">(นักศึกษา) การเมือง</w:t>
      </w:r>
    </w:p>
    <w:p>
      <w:pPr>
        <w:pStyle w:val="BodyText"/>
      </w:pPr>
      <w:r>
        <w:t xml:space="preserve">(อาจารย์) จริยธรรมที่วัดควรมี พร้อมไหมคะ โอเคค่ะ โอเคค่ะ นำเสนอได้เลย เด๊่ยวพี่ล่ามจะแปลให้ค่ะ เดี๋ยวนะคะ ไม่ได้ยินบ๊อบเช็กระบบให้หน่อย ครูไม่ได้ยินที่พี่ล่ามพูด ค่ะ พี่ล่ามได้ยินไหมคะ พี่ล่ามได้ยิน แต่ครูไม่ได้ยินที่พี่ล่ามพูดค่ะ อ๋อ ไ้ด้ยินแล้วค่ะ โอเค ค่ะ อันนี้ข้อ 1 นะ ข้อ 1 ใช่ไหมคะ โอเค ข้อ 1 นะคะ วัดควรจะดูแลความเป็นระเบียบเรียบร้อย ภายในวัดนะคะ ค่ะ ต่อไป เก๋ง ข้อ 2 ค่ะ อ๋อ มีการจัดเก็บ อาจจะหมายถึงการคัดแยก สิ่งของวัสดุ เก็บให้เป็นหมวดหมู่อย่างนี้ไหมคะ โอเคนะคะ จะได้ง่ายในการหานะ ก็คือสอดคล้องกับข้อแรก ที่น้อง ๆ เสนอไป ความเป็นระเบียบเรียบร้อันนี้คือเก็บวัสดุอุปกรณ์นะคะ ให้เป็นหมวดเป็นหมู่ หาได้ง่ายนะคะ คือความมีระเบียบวินัยนั่นล่ะ มีอีกไหมคะ กลุ่มนี้ เรียบร้อยไ2 ข้อ โอเค กลุ่มต่อไป หน่วยงานไหนคะ ต่อพลอยพร้อมไหม ไม่เ้ป็นไร ชื่อเอาไว้เขียนทีหลัง ใช้เครื่องไหนคะ เครื่อง 11 บ๊อบแบตหมด เดี๋ยวแป๊บหนึ่งค่ะ ให้พี่บ๊อบบี้ดูแบตให้ก่อน กลุ่มพลอยนำเสนอหน่วยงานไหนคะ โรงแรมนะคะ บอกที่ล่ามก่อนว่า นำเสนอ โอเค คนอื่นฟังด้วยนะคะ ฟังแล้วก็ดู ดูนะคะ ว่าเพื่อนนำเสนอเรื่องอะไร</w:t>
      </w:r>
    </w:p>
    <w:p>
      <w:pPr>
        <w:pStyle w:val="BodyText"/>
      </w:pPr>
      <w:r>
        <w:t xml:space="preserve">(ล่าม) … ดูแลลูกค้าโรงแรมนะคะ ลูกค้าที่ติดต่อเข้ามา ก็คือเซอร์วิสลูกค้าให้เป็นพิเศษ ก็คืองานบริการ ก็คืองานบริการนะคะ เราก็ต้องให้หน้าตาพร้อมให้บริการนะคะ ให้ยิ้มแย้มแจ่มใส ให้คนที่มารับบริหาให้มีความรู้สึกประทับใจน่ะ มีอีกไหมคะ มีอีกไหมคะ ข้อ 3</w:t>
      </w:r>
    </w:p>
    <w:p>
      <w:pPr>
        <w:pStyle w:val="BodyText"/>
      </w:pPr>
      <w:r>
        <w:t xml:space="preserve">(ล่าม) …</w:t>
      </w:r>
    </w:p>
    <w:p>
      <w:pPr>
        <w:pStyle w:val="BodyText"/>
      </w:pPr>
      <w:r>
        <w:t xml:space="preserve">(อาจารย์) ค่ะ ถ้าเรายินดีให้บริการ ลูกค้าที่มา่ใช้บริการเขาก็จะรู้สึกดี รู้สึกประทับใจนะคะ ข้อ 4 นะคะ</w:t>
      </w:r>
    </w:p>
    <w:p>
      <w:pPr>
        <w:pStyle w:val="BodyText"/>
      </w:pPr>
      <w:r>
        <w:t xml:space="preserve">(ล่าม) … ค่ะ เนื่องจากเราิยินดีต้อนรับตอนเขาเข้ามาแล้เข้ามาแล้วนะคะ เราจะดูความเป็นระเบียบเรียบร้อยให้ดีค่ะ มีอีกไหมคะ ข้อ 5 ค่ะ</w:t>
      </w:r>
    </w:p>
    <w:p>
      <w:pPr>
        <w:pStyle w:val="BodyText"/>
      </w:pPr>
      <w:r>
        <w:t xml:space="preserve">(ล่าม) …</w:t>
      </w:r>
    </w:p>
    <w:p>
      <w:pPr>
        <w:pStyle w:val="BodyText"/>
      </w:pPr>
      <w:r>
        <w:t xml:space="preserve">(อาจารย์) ่ค่ะ อันนี้พูดถึง ลูกค้า ที่มาพักหรือเปล่าคะ ใช่ไหมคะ พ฿ูดถึงมุมผูพนักงาน พนักงานไม่ส่งเสียงดังรบกวนลูกค้าที่เข้ามาพักตอนนี้มันนิ่งอยู่ ระบบมัน มันช้า 5 ข้อแล้ว มีอีกไหมคะ คราวนี้พูดถึงผู้ดูแลบ้างคเมื่อกี้เป็นของพนักงาน หมายถึงเจ้าของโรงแรมหรือเปล่าควรเป็นคนอย่างไร</w:t>
      </w:r>
    </w:p>
    <w:p>
      <w:pPr>
        <w:pStyle w:val="BodyText"/>
      </w:pPr>
      <w:r>
        <w:t xml:space="preserve">(ล่าม) … ถูกไหมคะ เจ้าของโรงแรมคเป็นอย่างไรเอ่ย ควรมีจริยธรรมด้านไหน ก็คือให้ความเป็นธรรมพนักงานด้วย ไม่เอารัดเอาเปรียบพนักงานนะคะ โอเค โอเคค่ะ มีอีกไหมคะ หมดหรือยังกลุ่มนี้ โอเคค่ะ</w:t>
      </w:r>
    </w:p>
    <w:p>
      <w:pPr>
        <w:pStyle w:val="BodyText"/>
      </w:pPr>
      <w:r>
        <w:t xml:space="preserve">(ล่าม) …</w:t>
      </w:r>
    </w:p>
    <w:p>
      <w:pPr>
        <w:pStyle w:val="BodyText"/>
      </w:pPr>
      <w:r>
        <w:t xml:space="preserve">(อาจารย์) ค่ะ ควรมี เมื่อกี้บอกว่า โรงแรมควรจะมีระบบที่ให้ความยุติธรรมกับพนักงาน ประมาณ ควรมีความยุติธรรมว่า ใครเบี้ยขยันใช่ไหม อะไรประมาณนี้</w:t>
      </w:r>
    </w:p>
    <w:p>
      <w:pPr>
        <w:pStyle w:val="BodyText"/>
      </w:pPr>
      <w:r>
        <w:t xml:space="preserve">(นักศึกษา) ผู้ดูแลมีความรับผิดชอบ</w:t>
      </w:r>
    </w:p>
    <w:p>
      <w:pPr>
        <w:pStyle w:val="BodyText"/>
      </w:pPr>
      <w:r>
        <w:t xml:space="preserve">(นักศึกษา) ตรงต่อเวลาค่ะ โอเค มีควาโอเค มีความรับผิดชอบต่อหน้าที่ของตัวเอง หมดหรือยังคะ หมดแล้วนะ โอเค ขอบคุณค่ะ อ้าวกลุ่มต่อไปแบบนี้ก็ดี เห็นชัดดี เดี๋ยวให้บ๊อบจิ้มให้ก็ได้ กลุ่มต่อไปกลุ่มไหนคะ กลุ่มเบญไหม กลุ่มแรกนะคะ เครื่องไหน เครื่อง 8 บ๊อบ เครื่องที่ 8 ค่ะ โอเค กลุ่มนี้นำเสนอเกี่ยวกับหน่วยงานไหน เคเอฟซี เชิญค่ะ ควรเป็นอย่างไร KFC ควรเป็นอยา่างไร</w:t>
      </w:r>
    </w:p>
    <w:p>
      <w:pPr>
        <w:pStyle w:val="BodyText"/>
      </w:pPr>
      <w:r>
        <w:t xml:space="preserve">(ล่าม) .</w:t>
      </w:r>
    </w:p>
    <w:p>
      <w:pPr>
        <w:pStyle w:val="BodyText"/>
      </w:pPr>
      <w:r>
        <w:t xml:space="preserve">(อาจารย์) อ๋อ เลือกวัตถุดิบ เลือกไก่ที่ดี สำหรับลูกค้า ค่ะ มีอีกไหมคะ ค่ะ ข้อ 2</w:t>
      </w:r>
    </w:p>
    <w:p>
      <w:pPr>
        <w:pStyle w:val="BodyText"/>
      </w:pPr>
      <w:r>
        <w:t xml:space="preserve">(ล่าม) สื่อสารกับลูกค้าด้วยคำพูดทมีมารยาทค่ะ</w:t>
      </w:r>
    </w:p>
    <w:p>
      <w:pPr>
        <w:pStyle w:val="BodyText"/>
      </w:pPr>
      <w:r>
        <w:t xml:space="preserve">(อาจารย์) โอเค ค่ะ ใช่ ๆ จะได้ซ้อมไง จะได้รู้ว่าภาษามือเป็นอย่างไร ก็แปลไม่ได้ เพราะภาษามือน้องจะเพี้ยน ๆ นิดหนึ่ง มี 3 ข้อก็คือ มีวัตถุดิบที่ดีนะคะ ไก่สดใหม่อะไรอย่างนี้ ให้ลูกค้า ดูแลบริการนะคะ มี 3 ข้อ สำหรับ KFC นี้น่าไปนะ มีจริยธรรม นึกถึงใจลูกค้าด้วย นึกถึงว่า คนที่มาทานก็อยากทานน่ะ ทานอาหารที่มันสด ๆ ใหม่ ๆ นะ มาแล้วเป็นอย่างไร ดูแลใส่ใจลูกค้า อะไรที่เป็นความลับ เป็นข้อมูลของลูกค้า หน่วยงานก็ไม่เอาไปเปิดเผยหรือไม่เอาไปขายข้อมูลต่อให้หน่วยงานอื่น โอเคค่ะ ขอบคุณมา กลุ่มต่อไป กลุ่มไหนคะ กลุ่มนี้ใช้เครื่องไหน เครื่อง 2 ค่ะ ใช้เครื่อง 2 ค่ะ แนะนำตัวหน่อยค่ะ หนูชื่อภาษามือว่า ้เอาเก้าอี้ขึ้นอีกไหม หรือว่ามันสุดแล้ว นุ๊ก ค่ะ วันนี้จะมานำเสนอจริยธรรมสำนักงานตำรวจแห่งชาติ ใช่ไหมคะ สำนักงานตำรวจแห่งชาตินะ นำเสนอได้เลยค่ะ</w:t>
      </w:r>
    </w:p>
    <w:p>
      <w:pPr>
        <w:pStyle w:val="BodyText"/>
      </w:pPr>
      <w:r>
        <w:t xml:space="preserve">(ล่าม) ตำรวจต้อง…</w:t>
      </w:r>
    </w:p>
    <w:p>
      <w:pPr>
        <w:pStyle w:val="BodyText"/>
      </w:pPr>
      <w:r>
        <w:t xml:space="preserve">(อาจารย์) ตำรวจต้องมีอะไรนะ</w:t>
      </w:r>
    </w:p>
    <w:p>
      <w:pPr>
        <w:pStyle w:val="BodyText"/>
      </w:pPr>
      <w:r>
        <w:t xml:space="preserve">(ล่าม) ตำรวจต้องมี… ต้องมีคคุณธรรม จริยธรรมใช่ไหมคะ ต้องมีคุณธรรม จริยธรรม ในหน้าที่ของตัวเองค่ะ ข้อ 2</w:t>
      </w:r>
    </w:p>
    <w:p>
      <w:pPr>
        <w:pStyle w:val="BodyText"/>
      </w:pPr>
      <w:r>
        <w:t xml:space="preserve">(ล่าม) …</w:t>
      </w:r>
    </w:p>
    <w:p>
      <w:pPr>
        <w:pStyle w:val="BodyText"/>
      </w:pPr>
      <w:r>
        <w:t xml:space="preserve">(อาจารย์) ค่ะ อันนี้เล่นมุกแรง ตำรวจไม่โกงนะคะ ต้องไม่คอรัปชัน ข้อ 3 ค่ะ</w:t>
      </w:r>
    </w:p>
    <w:p>
      <w:pPr>
        <w:pStyle w:val="BodyText"/>
      </w:pPr>
      <w:r>
        <w:t xml:space="preserve">(ล่าม) ดูแลความปลอดภัยของประชาชน</w:t>
      </w:r>
    </w:p>
    <w:p>
      <w:pPr>
        <w:pStyle w:val="BodyText"/>
      </w:pPr>
      <w:r>
        <w:t xml:space="preserve">(อาจารย์) ใช้หรือเปล่า เอาใหม่ค่ะ</w:t>
      </w:r>
    </w:p>
    <w:p>
      <w:pPr>
        <w:pStyle w:val="BodyText"/>
      </w:pPr>
      <w:r>
        <w:t xml:space="preserve">(ล่าม) ดูแลประชาชน</w:t>
      </w:r>
    </w:p>
    <w:p>
      <w:pPr>
        <w:pStyle w:val="BodyText"/>
      </w:pPr>
      <w:r>
        <w:t xml:space="preserve">(อาจารย์) เคารพสิทธิ์ มันเป็นศัพท์เฉพาะ ดูแลประชาชนตามหน้าที่ ตามสิทธิของ ตามสิทธิ ค่ะ มีอีกไหม ก็คือตำรวจควรทำตามหน้าที่ของตำรวจ ข้อ 4 ค่ะ</w:t>
      </w:r>
    </w:p>
    <w:p>
      <w:pPr>
        <w:pStyle w:val="BodyText"/>
      </w:pPr>
      <w:r>
        <w:t xml:space="preserve">(ล่าม) ทำงาน</w:t>
      </w:r>
    </w:p>
    <w:p>
      <w:pPr>
        <w:pStyle w:val="BodyText"/>
      </w:pPr>
      <w:r>
        <w:t xml:space="preserve">(อาจารย์) ค่ะทำงาน</w:t>
      </w:r>
    </w:p>
    <w:p>
      <w:pPr>
        <w:pStyle w:val="BodyText"/>
      </w:pPr>
      <w:r>
        <w:t xml:space="preserve">(ล่าม) …</w:t>
      </w:r>
    </w:p>
    <w:p>
      <w:pPr>
        <w:pStyle w:val="BodyText"/>
      </w:pPr>
      <w:r>
        <w:t xml:space="preserve">(อาจารย์) อ๋อ ำตำรวจควรมีน้ำใจใช่ไหม ควรทำงานอย่างมีประสิทธิภาพ โอเค ปฏิบัติหน้าที่ของตัวเอง อ๋อ ปฏิบัติหน้าที่ให้เกิดประโยชน์กับประชาชน ควรทำงานให้เกิดประโยชน์สูงสุดแก่ประชาชนค่ะ</w:t>
      </w:r>
    </w:p>
    <w:p>
      <w:pPr>
        <w:pStyle w:val="BodyText"/>
      </w:pPr>
      <w:r>
        <w:t xml:space="preserve">(ล่าม) มีจริยธรรม</w:t>
      </w:r>
    </w:p>
    <w:p>
      <w:pPr>
        <w:pStyle w:val="BodyText"/>
      </w:pPr>
      <w:r>
        <w:t xml:space="preserve">(ล่าม) …</w:t>
      </w:r>
    </w:p>
    <w:p>
      <w:pPr>
        <w:pStyle w:val="BodyText"/>
      </w:pPr>
      <w:r>
        <w:t xml:space="preserve">(อาจารย์) ใช่ไหมคะ มีจริยธรรมนะคะ ตำรวจโกงนี่เป็นอย่างไรน่ะ ครูไม่เคยเจอ เจอเคสอื่น ให้เขียนใบสั่งที่ผิด ตามที่ผิดจริตำรวจอย่าทำผิดจริยธรรม อย่ายัดข้อหาอะไรอย่างนี้นะ คือ อย่าทำเพื่อให้ตัวเองมีผลงาน ควรจะทำตามหน้าที่ ที่ตำรวจควรทำไม่ใช่โยนความผิด หาแพะรับบาปอะไรอย่างนี้นะ หมดหรือยังกลุ่มนี้ หมดแล้วค่ะ ขอบคุณค่ะ กลุ่มถัดไป กลุ่มไหนเอ่ย นำเสนอแล้วส่งนะคะ เอากระดาษมาส่ง เมย์พร้อมไหม กลุ่มเมย์นะ ใช้เครื่องไหนคะ แจ้งพี่บ๊อบบี้เลย เครื่องเมย์ใช่ไหมคะ เครื่อ26 ค่ะ ใช้เครื่องที่ 26 ของเมย์ปรับเ้ก้าอี้ขึ้นอีก ตอนที่เราทำภาษามือพี่ล่ามจะได้เห็น จะได้เห็นนะคะ ไม่ต้องทำเร็วนะลูก ทำให้แปลออกนะคะ ต้องบอก Buddy นะคะ พร้อมไหมคะ โอเค กลุ่มนี้นำเสนอเกี่ยวกับจริยธรรมขององค์ องค์กรอะไรเอ่ย ไปษณียไปรษณีย์ไทยควรจะเป็นอย่างไร ข้อแรก ใช่ไหมคะ ที่เราสื่อสารให้พี่ถูกไหม ไปรษณีย์ควรเป็นอย่างไรบ้างคะ</w:t>
      </w:r>
    </w:p>
    <w:p>
      <w:pPr>
        <w:pStyle w:val="BodyText"/>
      </w:pPr>
      <w:r>
        <w:t xml:space="preserve">(ล่าม) การช่วยเหลือคนที่มาใช้บริการ</w:t>
      </w:r>
    </w:p>
    <w:p>
      <w:pPr>
        <w:pStyle w:val="BodyText"/>
      </w:pPr>
      <w:r>
        <w:t xml:space="preserve">(อาจารย์) ช่วยเหลือคนที่เข้ามนะคะ เขาต้องการอะไรก็ถามนะ สอบถามนะคะ ช่วยเหลือ ถูกไหมคะ ถูกแล้วค่ะ ถูกแล้วค่ะ มีอีกไหมคะ ข้อ 2 ไปรษณีย์ควรเป็นอย่างไร</w:t>
      </w:r>
    </w:p>
    <w:p>
      <w:pPr>
        <w:pStyle w:val="BodyText"/>
      </w:pPr>
      <w:r>
        <w:t xml:space="preserve">(ล่าม) ดูแลให้เรีย</w:t>
      </w:r>
    </w:p>
    <w:p>
      <w:pPr>
        <w:pStyle w:val="BodyText"/>
      </w:pPr>
      <w:r>
        <w:t xml:space="preserve">(ล่าม) …ให้เรียบร้อย</w:t>
      </w:r>
    </w:p>
    <w:p>
      <w:pPr>
        <w:pStyle w:val="BodyText"/>
      </w:pPr>
      <w:r>
        <w:t xml:space="preserve">(ล่าม) ยิ้มแย้มแจ่มใส จริงใจ</w:t>
      </w:r>
    </w:p>
    <w:p>
      <w:pPr>
        <w:pStyle w:val="BodyText"/>
      </w:pPr>
      <w:r>
        <w:t xml:space="preserve">(อาจารย์) ยิ้มแย้มแจ่มใสให้กับคนที่มาใช้บริการที่ไปรษณีย์ ให้ตรงกับ ให้ตรงกับที่เขาต้องการนะคะ เขามาส่งพัสดุ ส่งของ เขามาติดต่ออะไรอย่างนี้ค่ะ</w:t>
      </w:r>
    </w:p>
    <w:p>
      <w:pPr>
        <w:pStyle w:val="BodyText"/>
      </w:pPr>
      <w:r>
        <w:t xml:space="preserve">(อาจารย์) ค่ะ หมดหรือยัง ไปรษณีย์ควรเป็นอย่างไรอีกข้อ 4 ค่ะ</w:t>
      </w:r>
    </w:p>
    <w:p>
      <w:pPr>
        <w:pStyle w:val="BodyText"/>
      </w:pPr>
      <w:r>
        <w:t xml:space="preserve">(ล่าม) ป้องกัน ดูแลพัสดุที่เขาส่งมา ก็คือรักษา ป้องกันพัสดุที่เขามาส่งนั้น ให้ระวัง ให้เก็บรักษาพัสดุให้เก็บรักษาพัสดุให้ดี มีบางอย่างห้ามโยนมันจะแตก ให้เก็บรักษาของลูกค้าให้ดีนะคะ ถูกต้องนะ ถูกต้องนะ มีอีกไหมคะ ไปรษณีย์หมดยัง</w:t>
      </w:r>
    </w:p>
    <w:p>
      <w:pPr>
        <w:pStyle w:val="BodyText"/>
      </w:pPr>
      <w:r>
        <w:t xml:space="preserve">(ล่าม) หมดแล้วครับ</w:t>
      </w:r>
    </w:p>
    <w:p>
      <w:pPr>
        <w:pStyle w:val="BodyText"/>
      </w:pPr>
      <w:r>
        <w:t xml:space="preserve">(อาจารย์) โอเค กลุ่มถัดไป แตงพร้อมไหม กลุ่มนี้ใช้เครื่องไหนคะ ใช่เครื่อง 3 บ๊อบ 3 นั้นแหละ เดี๋ยวข้างหน้าก่อน เบนยกมือก่อน เครื่องที่ 3 ค่ะ โอเค แนะนำตัวเองก่อนค่ะ หนูชื่อ ชื่อภาษามือ ปลานิล ค่ะ กลุ่มนี้นำเสนอเกี่ยวกับหน่วยงานไหนคะ โรงเรียน</w:t>
      </w:r>
    </w:p>
    <w:p>
      <w:pPr>
        <w:pStyle w:val="BodyText"/>
      </w:pPr>
      <w:r>
        <w:t xml:space="preserve">(ล่าม) โรงเรียน</w:t>
      </w:r>
    </w:p>
    <w:p>
      <w:pPr>
        <w:pStyle w:val="BodyText"/>
      </w:pPr>
      <w:r>
        <w:t xml:space="preserve">(อาจารย์) ค่ะ โรงเรียน</w:t>
      </w:r>
    </w:p>
    <w:p>
      <w:pPr>
        <w:pStyle w:val="BodyText"/>
      </w:pPr>
      <w:r>
        <w:t xml:space="preserve">(ล่าม) ครูดูแลความเรียบร้อยข</w:t>
      </w:r>
    </w:p>
    <w:p>
      <w:pPr>
        <w:pStyle w:val="BodyText"/>
      </w:pPr>
      <w:r>
        <w:t xml:space="preserve">(ล่าม) แล้วก็แต่งกายให้สะอาดเรียบร้อยค่ะ ดูแลการแต่งกายให้สะอาดเรียบร้อย</w:t>
      </w:r>
    </w:p>
    <w:p>
      <w:pPr>
        <w:pStyle w:val="BodyText"/>
      </w:pPr>
      <w:r>
        <w:t xml:space="preserve">(ล่าม) …</w:t>
      </w:r>
    </w:p>
    <w:p>
      <w:pPr>
        <w:pStyle w:val="BodyText"/>
      </w:pPr>
      <w:r>
        <w:t xml:space="preserve">(อาจารย์) มันดีเลย์นะ เครื่องของพี่ล่ามพอดีภาพมันดีเลย์ เดี๋ยวถูกไหมคะ โอเค เดี๋ยวเทสสายแล้วจะโทร. อีกที เพราะว่าตอนนี้ระบบมันค่ะ โอเคนะ ได้แล้ว</w:t>
      </w:r>
    </w:p>
    <w:p>
      <w:pPr>
        <w:pStyle w:val="BodyText"/>
      </w:pPr>
      <w:r>
        <w:t xml:space="preserve">(อาจารย์) ค่ะ</w:t>
      </w:r>
    </w:p>
    <w:p>
      <w:pPr>
        <w:pStyle w:val="BodyText"/>
      </w:pPr>
      <w:r>
        <w:t xml:space="preserve">(ล่าม) แต่งกาย</w:t>
      </w:r>
    </w:p>
    <w:p>
      <w:pPr>
        <w:pStyle w:val="BodyText"/>
      </w:pPr>
      <w:r>
        <w:t xml:space="preserve">(อาจารย์) คะ แต่งกายเรียบร้อย</w:t>
      </w:r>
    </w:p>
    <w:p>
      <w:pPr>
        <w:pStyle w:val="BodyText"/>
      </w:pPr>
      <w:r>
        <w:t xml:space="preserve">(อาจารย์) ข้อ 2</w:t>
      </w:r>
    </w:p>
    <w:p>
      <w:pPr>
        <w:pStyle w:val="BodyText"/>
      </w:pPr>
      <w:r>
        <w:t xml:space="preserve">(ล่าม) ข้อ 2 รู้จักแก้ไขปัญหาครับ</w:t>
      </w:r>
    </w:p>
    <w:p>
      <w:pPr>
        <w:pStyle w:val="BodyText"/>
      </w:pPr>
      <w:r>
        <w:t xml:space="preserve">(อาจารย์) แก้ไขปัญหา เกิดปัญหาขึ้น ต้องแก้ไขปัญหาได้นะคะ</w:t>
      </w:r>
    </w:p>
    <w:p>
      <w:pPr>
        <w:pStyle w:val="BodyText"/>
      </w:pPr>
      <w:r>
        <w:t xml:space="preserve">(อาจารย์) ข้อ 3 ค่ะ</w:t>
      </w:r>
    </w:p>
    <w:p>
      <w:pPr>
        <w:pStyle w:val="BodyText"/>
      </w:pPr>
      <w:r>
        <w:t xml:space="preserve">(ล่าม) ให้นักเรียนนักศึกษา</w:t>
      </w:r>
    </w:p>
    <w:p>
      <w:pPr>
        <w:pStyle w:val="BodyText"/>
      </w:pPr>
      <w:r>
        <w:t xml:space="preserve">(อาจารย์) เป็นครูต้องใจเย็น ไม่กดขี่ข่ม อันนี้ ผอ. โอเค ข้อต่อไป</w:t>
      </w:r>
    </w:p>
    <w:p>
      <w:pPr>
        <w:pStyle w:val="BodyText"/>
      </w:pPr>
      <w:r>
        <w:t xml:space="preserve">(ล่าม) การเป็นครูต้องมีจริยธรรม</w:t>
      </w:r>
    </w:p>
    <w:p>
      <w:pPr>
        <w:pStyle w:val="BodyText"/>
      </w:pPr>
      <w:r>
        <w:t xml:space="preserve">(อาจารย์) ต้องใส่ใจ ต้องมีจริยธรรมนะคะื มีอีกไหมคะ โรงรียนต้องเป็นอย่างไร ข้อ 5</w:t>
      </w:r>
    </w:p>
    <w:p>
      <w:pPr>
        <w:pStyle w:val="BodyText"/>
      </w:pPr>
      <w:r>
        <w:t xml:space="preserve">(ล่าม) ไม่บังคับแล้วก็…</w:t>
      </w:r>
    </w:p>
    <w:p>
      <w:pPr>
        <w:pStyle w:val="BodyText"/>
      </w:pPr>
      <w:r>
        <w:t xml:space="preserve">(</w:t>
      </w:r>
    </w:p>
    <w:p>
      <w:pPr>
        <w:pStyle w:val="BodyText"/>
      </w:pPr>
      <w:r>
        <w:t xml:space="preserve">(อาจารย์) ไม่บังคับ ไม่สั่งมากจนเกินไป เอาแบบพอเหมาะพอดีค่ะ ข้อ 6</w:t>
      </w:r>
    </w:p>
    <w:p>
      <w:pPr>
        <w:pStyle w:val="BodyText"/>
      </w:pPr>
      <w:r>
        <w:t xml:space="preserve">(ล่าม) ……</w:t>
      </w:r>
    </w:p>
    <w:p>
      <w:pPr>
        <w:pStyle w:val="BodyText"/>
      </w:pPr>
      <w:r>
        <w:t xml:space="preserve">(อาจารย์) ค่ะ ให้บอกสิ่งที่ถูกต้องให้กับนักเรียน ค่ะ ข้อ 7</w:t>
      </w:r>
    </w:p>
    <w:p>
      <w:pPr>
        <w:pStyle w:val="BodyText"/>
      </w:pPr>
      <w:r>
        <w:t xml:space="preserve">(ล่าม) แล้วก็มีเกียรติค่ะ</w:t>
      </w:r>
    </w:p>
    <w:p>
      <w:pPr>
        <w:pStyle w:val="BodyText"/>
      </w:pPr>
      <w:r>
        <w:t xml:space="preserve">(อาจารย์) ค่ะ</w:t>
      </w:r>
    </w:p>
    <w:p>
      <w:pPr>
        <w:pStyle w:val="BodyText"/>
      </w:pPr>
      <w:r>
        <w:t xml:space="preserve">(อาจารย์) ค่ะ มีจรรยาบรรณไม่ลำเอียง มีัใจเป็นธรรม อันนี้อาจารย์แปลเอง</w:t>
      </w:r>
    </w:p>
    <w:p>
      <w:pPr>
        <w:pStyle w:val="BodyText"/>
      </w:pPr>
      <w:r>
        <w:t xml:space="preserve">(ล่าม) โอเค หมดหรือยังคะ โรงเรียนต้องมีอะไรบ้าง ทำไมโรงเรียนนี้ดีจัง น่าส่งลูกไปเรียน ต่อไปเป็นครูนะคะ เมื่อกี่เป็นครูต้องเป็นอย่างไรบ้าง</w:t>
      </w:r>
    </w:p>
    <w:p>
      <w:pPr>
        <w:pStyle w:val="BodyText"/>
      </w:pPr>
      <w:r>
        <w:t xml:space="preserve">(ล่าม) ไม่ขี้เกียจต้องขยัน มั่นเพียร ไม่</w:t>
      </w:r>
    </w:p>
    <w:p>
      <w:pPr>
        <w:pStyle w:val="BodyText"/>
      </w:pPr>
      <w:r>
        <w:t xml:space="preserve">(ล่าม) ประพฤติดี</w:t>
      </w:r>
    </w:p>
    <w:p>
      <w:pPr>
        <w:pStyle w:val="BodyText"/>
      </w:pPr>
      <w:r>
        <w:t xml:space="preserve">(อาจารย์) ครูต้องหมดหรือยังคะ เลือกมาค่ะ ข้อที่เด่น ๆ ที่เราลงความเห็นกันแล้วอันนี้โรงเรียนควรครูต้องเป็นอย่างไรอีก</w:t>
      </w:r>
    </w:p>
    <w:p>
      <w:pPr>
        <w:pStyle w:val="BodyText"/>
      </w:pPr>
      <w:r>
        <w:t xml:space="preserve">(ล่าม) ช่วยเหลือนักเรียน</w:t>
      </w:r>
    </w:p>
    <w:p>
      <w:pPr>
        <w:pStyle w:val="BodyText"/>
      </w:pPr>
      <w:r>
        <w:t xml:space="preserve">(อาจารย์) ช่วยเหลือนักเรียนตามบทบาทหน้าที่ของครูนะคะ</w:t>
      </w:r>
    </w:p>
    <w:p>
      <w:pPr>
        <w:pStyle w:val="BodyText"/>
      </w:pPr>
      <w:r>
        <w:t xml:space="preserve">(ล่าม) ต้องมีความอดทน</w:t>
      </w:r>
    </w:p>
    <w:p>
      <w:pPr>
        <w:pStyle w:val="BodyText"/>
      </w:pPr>
      <w:r>
        <w:t xml:space="preserve">(อาจารย์) ครูต้องมีความอดทน</w:t>
      </w:r>
    </w:p>
    <w:p>
      <w:pPr>
        <w:pStyle w:val="BodyText"/>
      </w:pPr>
      <w:r>
        <w:t xml:space="preserve">(ล่าม) เป็นกลาง</w:t>
      </w:r>
    </w:p>
    <w:p>
      <w:pPr>
        <w:pStyle w:val="BodyText"/>
      </w:pPr>
      <w:r>
        <w:t xml:space="preserve">(อาจารย์) เป็นธรรมเป็นกลาง ไม่ลำเอียงนะคะ</w:t>
      </w:r>
    </w:p>
    <w:p>
      <w:pPr>
        <w:pStyle w:val="BodyText"/>
      </w:pPr>
      <w:r>
        <w:t xml:space="preserve">(ล่าม) มีวินััย</w:t>
      </w:r>
    </w:p>
    <w:p>
      <w:pPr>
        <w:pStyle w:val="BodyText"/>
      </w:pPr>
      <w:r>
        <w:t xml:space="preserve">(อาจารย์) มีระเบียบวินัย</w:t>
      </w:r>
    </w:p>
    <w:p>
      <w:pPr>
        <w:pStyle w:val="BodyText"/>
      </w:pPr>
      <w:r>
        <w:t xml:space="preserve">(ล่าม) ต้องมี… สามารถแก้ไขเฉพาะหน้าไดต้องแก้ไขได้</w:t>
      </w:r>
    </w:p>
    <w:p>
      <w:pPr>
        <w:pStyle w:val="BodyText"/>
      </w:pPr>
      <w:r>
        <w:t xml:space="preserve">(อาจารย์) โฮเค สามารถแก้ไขปัญหาเฉพาะหน้าไหมดแล้วนะ โอเค กลุ่มถัดไป กลุ่มแตง อ๋อเหลืออีกคนหนึ่ง เดี๋ยว ๆ บรีส ๆ อีกคนหนึ่งค่ะ กลุ่มนี้มี 3 คนค่ะ บรีสจะพูดใช่ไหมลูก โอเค อย่างนั้นพูดมาเลยค่ะ พี่ล่ามจะได้ฟังด้วย 1.</w:t>
      </w:r>
    </w:p>
    <w:p>
      <w:pPr>
        <w:pStyle w:val="BodyText"/>
      </w:pPr>
      <w:r>
        <w:t xml:space="preserve">(นักศึกษา) ต้องขยัน</w:t>
      </w:r>
    </w:p>
    <w:p>
      <w:pPr>
        <w:pStyle w:val="BodyText"/>
      </w:pPr>
      <w:r>
        <w:t xml:space="preserve">(อาจารย์) นักเรียนต้องมีควาขยัน</w:t>
      </w:r>
    </w:p>
    <w:p>
      <w:pPr>
        <w:pStyle w:val="BodyText"/>
      </w:pPr>
      <w:r>
        <w:t xml:space="preserve">(นักศึกษา) ….</w:t>
      </w:r>
    </w:p>
    <w:p>
      <w:pPr>
        <w:pStyle w:val="BodyText"/>
      </w:pPr>
      <w:r>
        <w:t xml:space="preserve">(อาจารย์) ประหยัดอดออมนะคะ ขยันแล้วต้องมีความประหยัดอดออม ข้อ 3 ค่ะ</w:t>
      </w:r>
    </w:p>
    <w:p>
      <w:pPr>
        <w:pStyle w:val="BodyText"/>
      </w:pPr>
      <w:r>
        <w:t xml:space="preserve">(นักศึกษา) ซื่อสัตย์</w:t>
      </w:r>
    </w:p>
    <w:p>
      <w:pPr>
        <w:pStyle w:val="BodyText"/>
      </w:pPr>
      <w:r>
        <w:t xml:space="preserve">(อาจารย์) มีความซื่อสัตย์ สุจริต มีระเบียบวินัยนะคะ</w:t>
      </w:r>
    </w:p>
    <w:p>
      <w:pPr>
        <w:pStyle w:val="BodyText"/>
      </w:pPr>
      <w:r>
        <w:t xml:space="preserve">(อาจารย์) เป็นนักเรียนต้งมีสััมมาคารวะนะคะ หมดหรือยัง ข้อ 6 ค่ะ นักเรียนจะต้องมีความสะอาด สะอาดเรียบร้อย 7 ค่ะ</w:t>
      </w:r>
    </w:p>
    <w:p>
      <w:pPr>
        <w:pStyle w:val="BodyText"/>
      </w:pPr>
      <w:r>
        <w:t xml:space="preserve">(นักศึกษา)</w:t>
      </w:r>
    </w:p>
    <w:p>
      <w:pPr>
        <w:pStyle w:val="BodyText"/>
      </w:pPr>
      <w:r>
        <w:t xml:space="preserve">(อาจารย์) จะต้องมีความรัก ความสามัคคีกันนะคะ ข้อ 8 มีน้ำใจต่อเพื่อน โอเคค่ะ หมดแล้วนะ กลุ่มนี้ กลุ่มถัดไป แตงกวาใช้เครื่องไหนลูก 23 สวัดดีค่ะ ชื่ออะไรนะ เปิ้ลนะคะ ชื่อเปิ้ล กลุ่มหนูนำเสนอเกี่ยวกับจริยธรรมในองค์กรไหนคะ ททท. ค่ะ</w:t>
      </w:r>
    </w:p>
    <w:p>
      <w:pPr>
        <w:pStyle w:val="BodyText"/>
      </w:pPr>
      <w:r>
        <w:t xml:space="preserve">(ล่าม) … มีมารยาท</w:t>
      </w:r>
    </w:p>
    <w:p>
      <w:pPr>
        <w:pStyle w:val="BodyText"/>
      </w:pPr>
      <w:r>
        <w:t xml:space="preserve">(อาจารย์) โอเคค่ะ มีมารยาทในการให้บริการ 2.2</w:t>
      </w:r>
    </w:p>
    <w:p>
      <w:pPr>
        <w:pStyle w:val="BodyText"/>
      </w:pPr>
      <w:r>
        <w:t xml:space="preserve">(ล่าม) Ց</w:t>
      </w:r>
    </w:p>
    <w:p>
      <w:pPr>
        <w:pStyle w:val="BodyText"/>
      </w:pPr>
      <w:r>
        <w:t xml:space="preserve">(ล่าม) ให้ความช่วยเหลือผที่เข้ามาบริการได้</w:t>
      </w:r>
    </w:p>
    <w:p>
      <w:pPr>
        <w:pStyle w:val="BodyText"/>
      </w:pPr>
      <w:r>
        <w:t xml:space="preserve">(อาจารย์) ก็๕คือ</w:t>
      </w:r>
    </w:p>
    <w:p>
      <w:pPr>
        <w:pStyle w:val="BodyText"/>
      </w:pPr>
      <w:r>
        <w:t xml:space="preserve">(นักศึกษา) ส่งเสริมการท่องเที่ยวน่ะค่ะ</w:t>
      </w:r>
    </w:p>
    <w:p>
      <w:pPr>
        <w:pStyle w:val="BodyText"/>
      </w:pPr>
      <w:r>
        <w:t xml:space="preserve">(อาจารย์)</w:t>
      </w:r>
    </w:p>
    <w:p>
      <w:pPr>
        <w:pStyle w:val="BodyText"/>
      </w:pPr>
      <w:r>
        <w:t xml:space="preserve">(นักศึกษา) …</w:t>
      </w:r>
    </w:p>
    <w:p>
      <w:pPr>
        <w:pStyle w:val="BodyText"/>
      </w:pPr>
      <w:r>
        <w:t xml:space="preserve">(อาจารย์) เราจะพูดถึงเกี่ยวกับประเพณีวัฒนธรรที่เป็นภูมิปัญญาท้องถิ่น โอเคค่ะ มีอีกไหมคะ มีอีกไหมคะ หมดหรือยัง มี 2 ข้อ มี 2 ข้อใช่ไหมคะ โอเคค่ะ กลุ่มสุดท้าย โอเคค่ะ กลุ่มออม เครื่องอะไรคะ เครื่อง 16 บ๊อบ เครื่อง 16 ค่ะ คราวนี้องค์กรนี้ น้ำเป็แนะนำตัวเองหน่อยค่ะ ชื่อภาษามือ น้ำ เหมือนภาพมันช้า ภาพดีเลย์ เป็นเพราะเครื่องไหม ใช้เครื่องอื่นไหมคะ ใช้เครื่องข้ามหน้าไหม เป็นเพราะเครื่องไหมคะ เป็นเำพราะเครื่องไหมคะ ใช้เครื่องประวิตค่ะ เครื่อง 11 นะบ๊อบ ใช้เครื่องนี้ค่ะ</w:t>
      </w:r>
    </w:p>
    <w:p>
      <w:pPr>
        <w:pStyle w:val="BodyText"/>
      </w:pPr>
      <w:r>
        <w:t xml:space="preserve">(อาจารย์) อันนี้องค์กรไหนคะ น้ำกับออม นำเสนอเกี่ยวกับจริยธรรม ของหน่วยงานไหนลูก</w:t>
      </w:r>
    </w:p>
    <w:p>
      <w:pPr>
        <w:pStyle w:val="BodyText"/>
      </w:pPr>
      <w:r>
        <w:t xml:space="preserve">(ล่าม) โรงพยาบาล</w:t>
      </w:r>
    </w:p>
    <w:p>
      <w:pPr>
        <w:pStyle w:val="BodyText"/>
      </w:pPr>
      <w:r>
        <w:t xml:space="preserve">(อาจารย์) ของโรงพยาบาล โรงพยาบาลควรเป็นอย่างไรบ้าง</w:t>
      </w:r>
    </w:p>
    <w:p>
      <w:pPr>
        <w:pStyle w:val="BodyText"/>
      </w:pPr>
      <w:r>
        <w:t xml:space="preserve">(ล่าม) ข้อ 1 ครับ ค่ะ ข้อ 1</w:t>
      </w:r>
    </w:p>
    <w:p>
      <w:pPr>
        <w:pStyle w:val="BodyText"/>
      </w:pPr>
      <w:r>
        <w:t xml:space="preserve">(ล่าม) รับผิดชอบ</w:t>
      </w:r>
    </w:p>
    <w:p>
      <w:pPr>
        <w:pStyle w:val="BodyText"/>
      </w:pPr>
      <w:r>
        <w:t xml:space="preserve">(อาจารย์) ค่ะ</w:t>
      </w:r>
    </w:p>
    <w:p>
      <w:pPr>
        <w:pStyle w:val="BodyText"/>
      </w:pPr>
      <w:r>
        <w:t xml:space="preserve">(ล่าม) มีความรับผิดชอบในการทำงาน ข้อที่ 2 ค่ะ</w:t>
      </w:r>
    </w:p>
    <w:p>
      <w:pPr>
        <w:pStyle w:val="BodyText"/>
      </w:pPr>
      <w:r>
        <w:t xml:space="preserve">(ล่าม) มีความรับผิดชอบในการทำงานตาหน้าที่การงานตามตาราง</w:t>
      </w:r>
    </w:p>
    <w:p>
      <w:pPr>
        <w:pStyle w:val="BodyText"/>
      </w:pPr>
      <w:r>
        <w:t xml:space="preserve">(อาจารย์) อ๋อทำงานตามตารางงานนะ ตามแผนงาน ตามเวรที่ได้รับมอบหมายค่ะ ต่อไปข้อ3 ค่ะ</w:t>
      </w:r>
    </w:p>
    <w:p>
      <w:pPr>
        <w:pStyle w:val="BodyText"/>
      </w:pPr>
      <w:r>
        <w:t xml:space="preserve">(ล่าม)</w:t>
      </w:r>
    </w:p>
    <w:p>
      <w:pPr>
        <w:pStyle w:val="BodyText"/>
      </w:pPr>
      <w:r>
        <w:t xml:space="preserve">(ล่าม) ข้อที่ 3 มีความสามัคคี</w:t>
      </w:r>
    </w:p>
    <w:p>
      <w:pPr>
        <w:pStyle w:val="BodyText"/>
      </w:pPr>
      <w:r>
        <w:t xml:space="preserve">(อาจารย์) ค่ะ มีน้ำใจช่วยเหลือกัน</w:t>
      </w:r>
    </w:p>
    <w:p>
      <w:pPr>
        <w:pStyle w:val="BodyText"/>
      </w:pPr>
      <w:r>
        <w:t xml:space="preserve">(อาจารย์) มีอีไหมคะ โรงพยาบาล ข้อ 4ค ค่ะ</w:t>
      </w:r>
    </w:p>
    <w:p>
      <w:pPr>
        <w:pStyle w:val="BodyText"/>
      </w:pPr>
      <w:r>
        <w:t xml:space="preserve">(ล่าม) ทำงานให้เรีัยบร้อย</w:t>
      </w:r>
    </w:p>
    <w:p>
      <w:pPr>
        <w:pStyle w:val="BodyText"/>
      </w:pPr>
      <w:r>
        <w:t xml:space="preserve">(อาจารย์) ทำงานให้เรียบร้อย รับผิดชอบในหน้าที่ของตัวเองนั้นแหละค่ะ หมดหรือยัง ข้อ 5 ค่ะ</w:t>
      </w:r>
    </w:p>
    <w:p>
      <w:pPr>
        <w:pStyle w:val="BodyText"/>
      </w:pPr>
      <w:r>
        <w:t xml:space="preserve">(ล่าม) …</w:t>
      </w:r>
    </w:p>
    <w:p>
      <w:pPr>
        <w:pStyle w:val="BodyText"/>
      </w:pPr>
      <w:r>
        <w:t xml:space="preserve">(อาจารย์) ๕ค่ะ ถึงผู้รับบริการ</w:t>
      </w:r>
    </w:p>
    <w:p>
      <w:pPr>
        <w:pStyle w:val="BodyText"/>
      </w:pPr>
      <w:r>
        <w:t xml:space="preserve">(อาจารย์) หมายถึงเวลาให้บริการใหใช่ไหมคะ ถูกไหม โอเค</w:t>
      </w:r>
    </w:p>
    <w:p>
      <w:pPr>
        <w:pStyle w:val="BodyText"/>
      </w:pPr>
      <w:r>
        <w:t xml:space="preserve">(อาจารย์) ค่ะ</w:t>
      </w:r>
    </w:p>
    <w:p>
      <w:pPr>
        <w:pStyle w:val="BodyText"/>
      </w:pPr>
      <w:r>
        <w:t xml:space="preserve">(ล่าม) คอยดูแลความเรียบร้อย ความเรียบร้อย ให้มีความสะอาด</w:t>
      </w:r>
    </w:p>
    <w:p>
      <w:pPr>
        <w:pStyle w:val="BodyText"/>
      </w:pPr>
      <w:r>
        <w:t xml:space="preserve">(อาจารย์) ค่ะ โรงพยาบาลต้องมีความสะอาดความสะอาดนะคะ ความเรียบร้อยของวัสดุอุปกรณ์เครื่องใช้นะ มีอีกไหม หมดแล้ว ค่ะ ขอบคุณค่ะ อันนี้หมดแล้ว เราได้รู้แล้วว่าใน… ว่าองค์กรนะคะ ที่อยู่รอบข้างเรานี่ ควรจะมีคุณธรรมจริยธรรมเป็นอย่างไรบ้า่ง แล้วก็ได้นำเสนอออกมผ่านการทำงานเป็นคู่บัดดี้ ทุกคนก็ทำออกมาได้โอเคนะคะ อันนี้ก็คือเราพูดถึงจริยธรรมในองค์กรหลายที่ จริง ๆ แล้ว องค์กรแต่ละที่จะมีพันธกิจแตกต่างกัน เพราะฉะนั้นหน้าที่แตกต่างกันนะคะ ตามนั้นนะ มีคำถามไหมคะ มีคำถามเพิ่มเติมไหม วันนี้เราได้รู้จักหลายองค์กรเลย 4, 6, 8 องทั้งองค์กรที่เป็นภาครัฐเอง ของเอกชนเองควรจะมีบทบาทหน้าที่อย่างไร ได้ฟังไป มีคำถามเพิ่มเติมไหมคะ ไม่มีแล้วนะคะ ทุกคนมีความเข้าใจดีในจริยธรรมของตัวเองและองคที่เราได้รู้จักนะคะ ที่เราได้พูดถึงไป อย่างนั้นวันนี้เอาไว้ก่อน ขอบคุณพี่ล่ามก่อนนะีคะ ขอบคุณค่ะ คราวนี้ วันนี้ใครไม่มา</w:t>
      </w:r>
    </w:p>
    <w:p>
      <w:pPr>
        <w:pStyle w:val="BodyText"/>
      </w:pPr>
      <w:r>
        <w:t xml:space="preserve">(นักศึกษา) โค้ก มุข</w:t>
      </w:r>
    </w:p>
    <w:p>
      <w:pPr>
        <w:pStyle w:val="BodyText"/>
      </w:pPr>
      <w:r>
        <w:t xml:space="preserve">(อาจารย์) โค้ก มุก กุ้ง ไปไหนกัน ทำไมวันนี้ขาดเยอะจัง คิดว่าไม่มีเรียนหรือเปล่า โอเค เจอกันสัปดาห์หน้า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บรรยาย วิชา การจัดการด้านเทคโนโลยีสารสนเทศในองค์กร (IT ปี 4)</dc:title>
  <dc:creator/>
  <cp:keywords/>
  <dcterms:created xsi:type="dcterms:W3CDTF">2021-03-23T08:37:57Z</dcterms:created>
  <dcterms:modified xsi:type="dcterms:W3CDTF">2021-03-23T08:3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3 สิงหาคม 2562 เวลา 08.50 น.</vt:lpwstr>
  </property>
  <property fmtid="{D5CDD505-2E9C-101B-9397-08002B2CF9AE}" pid="3" name="subtitle">
    <vt:lpwstr/>
  </property>
</Properties>
</file>